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550B0A" w14:textId="77777777" w:rsidR="00633D29" w:rsidRPr="00AD693D" w:rsidRDefault="00633D29" w:rsidP="00633D29">
      <w:pPr>
        <w:pStyle w:val="ListParagraph"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b/>
          <w:bCs/>
          <w:sz w:val="32"/>
          <w:szCs w:val="36"/>
          <w:lang w:val="en-IN"/>
        </w:rPr>
      </w:pPr>
      <w:bookmarkStart w:id="0" w:name="_GoBack"/>
      <w:bookmarkEnd w:id="0"/>
      <w:r w:rsidRPr="00AD693D">
        <w:rPr>
          <w:rFonts w:ascii="Times New Roman" w:hAnsi="Times New Roman" w:cs="Times New Roman"/>
          <w:b/>
          <w:bCs/>
          <w:sz w:val="32"/>
          <w:szCs w:val="36"/>
          <w:lang w:val="en-IN"/>
        </w:rPr>
        <w:t>Emerging Technolog</w:t>
      </w:r>
      <w:r>
        <w:rPr>
          <w:rFonts w:ascii="Times New Roman" w:hAnsi="Times New Roman" w:cs="Times New Roman"/>
          <w:b/>
          <w:bCs/>
          <w:sz w:val="32"/>
          <w:szCs w:val="36"/>
          <w:lang w:val="en-IN"/>
        </w:rPr>
        <w:t>ies</w:t>
      </w:r>
      <w:r w:rsidRPr="00AD693D">
        <w:rPr>
          <w:rFonts w:ascii="Times New Roman" w:hAnsi="Times New Roman" w:cs="Times New Roman"/>
          <w:b/>
          <w:bCs/>
          <w:sz w:val="32"/>
          <w:szCs w:val="36"/>
          <w:lang w:val="en-IN"/>
        </w:rPr>
        <w:t xml:space="preserve"> for Antibiotic Susceptibility Testing</w:t>
      </w:r>
    </w:p>
    <w:p w14:paraId="3A956270" w14:textId="77777777" w:rsidR="00633D29" w:rsidRDefault="00633D29" w:rsidP="00633D29"/>
    <w:p w14:paraId="0FEE3A6F" w14:textId="025474DC" w:rsidR="00633D29" w:rsidRDefault="00633D29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</w:rPr>
        <w:t>Bhagaban Behera</w:t>
      </w:r>
      <w:r>
        <w:rPr>
          <w:color w:val="000000"/>
          <w:vertAlign w:val="superscript"/>
        </w:rPr>
        <w:t>1</w:t>
      </w:r>
      <w:r>
        <w:rPr>
          <w:color w:val="000000"/>
        </w:rPr>
        <w:t>, Anil Vishnu G K</w:t>
      </w:r>
      <w:r w:rsidR="0090015C" w:rsidRPr="0090015C">
        <w:rPr>
          <w:color w:val="000000"/>
          <w:vertAlign w:val="superscript"/>
        </w:rPr>
        <w:t>1,</w:t>
      </w:r>
      <w:r w:rsidR="0090015C">
        <w:rPr>
          <w:color w:val="000000"/>
        </w:rPr>
        <w:t xml:space="preserve"> </w:t>
      </w:r>
      <w:r>
        <w:rPr>
          <w:color w:val="000000"/>
          <w:vertAlign w:val="superscript"/>
        </w:rPr>
        <w:t>2</w:t>
      </w:r>
      <w:r>
        <w:rPr>
          <w:color w:val="000000"/>
        </w:rPr>
        <w:t>, Suman Chatterjee</w:t>
      </w:r>
      <w:r>
        <w:rPr>
          <w:color w:val="000000"/>
          <w:vertAlign w:val="superscript"/>
        </w:rPr>
        <w:t>1</w:t>
      </w:r>
      <w:r>
        <w:rPr>
          <w:color w:val="000000"/>
        </w:rPr>
        <w:t>, V S N Sitaramgupta V</w:t>
      </w:r>
      <w:r>
        <w:rPr>
          <w:color w:val="000000"/>
          <w:vertAlign w:val="superscript"/>
        </w:rPr>
        <w:t>1</w:t>
      </w:r>
      <w:r>
        <w:rPr>
          <w:color w:val="000000"/>
        </w:rPr>
        <w:t>, Niranjana Sreekumar</w:t>
      </w:r>
      <w:r>
        <w:rPr>
          <w:color w:val="000000"/>
          <w:vertAlign w:val="superscript"/>
        </w:rPr>
        <w:t>1</w:t>
      </w:r>
      <w:r>
        <w:rPr>
          <w:color w:val="000000"/>
        </w:rPr>
        <w:t>, Apoorva Nagabhushan</w:t>
      </w:r>
      <w:r>
        <w:rPr>
          <w:color w:val="000000"/>
          <w:vertAlign w:val="superscript"/>
        </w:rPr>
        <w:t>1</w:t>
      </w:r>
      <w:r>
        <w:rPr>
          <w:color w:val="000000"/>
        </w:rPr>
        <w:t>, </w:t>
      </w:r>
      <w:r>
        <w:rPr>
          <w:color w:val="000000"/>
          <w:bdr w:val="none" w:sz="0" w:space="0" w:color="auto" w:frame="1"/>
          <w:shd w:val="clear" w:color="auto" w:fill="FFFFFF"/>
        </w:rPr>
        <w:t>Nirmala Rajendran</w:t>
      </w:r>
      <w:r w:rsidR="00055057">
        <w:rPr>
          <w:color w:val="000000"/>
          <w:bdr w:val="none" w:sz="0" w:space="0" w:color="auto" w:frame="1"/>
          <w:shd w:val="clear" w:color="auto" w:fill="FFFFFF"/>
          <w:vertAlign w:val="superscript"/>
        </w:rPr>
        <w:t>3</w:t>
      </w:r>
      <w:r>
        <w:rPr>
          <w:color w:val="000000"/>
          <w:bdr w:val="none" w:sz="0" w:space="0" w:color="auto" w:frame="1"/>
          <w:shd w:val="clear" w:color="auto" w:fill="FFFFFF"/>
        </w:rPr>
        <w:t>, </w:t>
      </w:r>
      <w:r w:rsidR="00055057">
        <w:rPr>
          <w:color w:val="000000"/>
        </w:rPr>
        <w:t>Prathik B H</w:t>
      </w:r>
      <w:r w:rsidR="00055057">
        <w:rPr>
          <w:color w:val="000000"/>
          <w:vertAlign w:val="superscript"/>
        </w:rPr>
        <w:t>4</w:t>
      </w:r>
      <w:r w:rsidR="00055057">
        <w:rPr>
          <w:color w:val="000000"/>
        </w:rPr>
        <w:t xml:space="preserve">, </w:t>
      </w:r>
      <w:r>
        <w:rPr>
          <w:color w:val="000000"/>
        </w:rPr>
        <w:t>and Hardik J Pandya</w:t>
      </w:r>
      <w:r>
        <w:rPr>
          <w:color w:val="000000"/>
          <w:vertAlign w:val="superscript"/>
        </w:rPr>
        <w:t>1,</w:t>
      </w:r>
      <w:r w:rsidRPr="00136EE8">
        <w:rPr>
          <w:color w:val="000000"/>
          <w:vertAlign w:val="superscript"/>
        </w:rPr>
        <w:t>*</w:t>
      </w:r>
    </w:p>
    <w:p w14:paraId="41445C56" w14:textId="77777777" w:rsidR="00633D29" w:rsidRDefault="00633D29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  <w:vertAlign w:val="superscript"/>
        </w:rPr>
        <w:t>1</w:t>
      </w:r>
      <w:r>
        <w:rPr>
          <w:color w:val="000000"/>
        </w:rPr>
        <w:t>Biomedical and Electronic (10</w:t>
      </w:r>
      <w:r>
        <w:rPr>
          <w:color w:val="000000"/>
          <w:vertAlign w:val="superscript"/>
        </w:rPr>
        <w:t>-6</w:t>
      </w:r>
      <w:r>
        <w:rPr>
          <w:color w:val="000000"/>
        </w:rPr>
        <w:t>-10</w:t>
      </w:r>
      <w:r>
        <w:rPr>
          <w:color w:val="000000"/>
          <w:vertAlign w:val="superscript"/>
        </w:rPr>
        <w:t>-9</w:t>
      </w:r>
      <w:r>
        <w:rPr>
          <w:color w:val="000000"/>
        </w:rPr>
        <w:t xml:space="preserve">) Engineering Systems Laboratory, </w:t>
      </w:r>
    </w:p>
    <w:p w14:paraId="769728EE" w14:textId="77777777" w:rsidR="00633D29" w:rsidRDefault="00633D29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</w:rPr>
        <w:t>Department of Electronic Systems Engineering,</w:t>
      </w:r>
    </w:p>
    <w:p w14:paraId="200A1C90" w14:textId="77777777" w:rsidR="00633D29" w:rsidRDefault="00633D29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</w:rPr>
        <w:t>Indian Institute of Science, Bangalore, India</w:t>
      </w:r>
    </w:p>
    <w:p w14:paraId="3EF67B95" w14:textId="77777777" w:rsidR="00633D29" w:rsidRPr="00AE5ADB" w:rsidRDefault="00633D29" w:rsidP="00633D29">
      <w:pPr>
        <w:jc w:val="center"/>
        <w:rPr>
          <w:szCs w:val="36"/>
        </w:rPr>
      </w:pPr>
      <w:r w:rsidRPr="00AE5ADB">
        <w:rPr>
          <w:szCs w:val="36"/>
          <w:vertAlign w:val="superscript"/>
        </w:rPr>
        <w:t>2</w:t>
      </w:r>
      <w:r w:rsidRPr="00AE5ADB">
        <w:rPr>
          <w:szCs w:val="36"/>
        </w:rPr>
        <w:t>Center for BioSystems Science and Engineering,</w:t>
      </w:r>
    </w:p>
    <w:p w14:paraId="10EFD09C" w14:textId="77777777" w:rsidR="00633D29" w:rsidRPr="00AE5ADB" w:rsidRDefault="00633D29" w:rsidP="00633D29">
      <w:pPr>
        <w:jc w:val="center"/>
        <w:rPr>
          <w:szCs w:val="36"/>
        </w:rPr>
      </w:pPr>
      <w:r w:rsidRPr="00AE5ADB">
        <w:rPr>
          <w:szCs w:val="36"/>
        </w:rPr>
        <w:t>Indian Institute of Science, Bangalore, India</w:t>
      </w:r>
    </w:p>
    <w:p w14:paraId="59F1E3A2" w14:textId="388E2BF7" w:rsidR="00633D29" w:rsidRDefault="00055057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  <w:bdr w:val="none" w:sz="0" w:space="0" w:color="auto" w:frame="1"/>
          <w:shd w:val="clear" w:color="auto" w:fill="FFFFFF"/>
        </w:rPr>
      </w:pPr>
      <w:r>
        <w:rPr>
          <w:color w:val="000000"/>
          <w:shd w:val="clear" w:color="auto" w:fill="FFFFFF"/>
          <w:vertAlign w:val="superscript"/>
        </w:rPr>
        <w:t>3</w:t>
      </w:r>
      <w:r w:rsidR="00633D29">
        <w:rPr>
          <w:color w:val="000000"/>
          <w:bdr w:val="none" w:sz="0" w:space="0" w:color="auto" w:frame="1"/>
          <w:shd w:val="clear" w:color="auto" w:fill="FFFFFF"/>
        </w:rPr>
        <w:t>IISc Medical Center, Indian Institute of Science, Bangalore, India</w:t>
      </w:r>
    </w:p>
    <w:p w14:paraId="0A8FFDE1" w14:textId="49D81160" w:rsidR="00055057" w:rsidRDefault="00055057" w:rsidP="00055057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>
        <w:rPr>
          <w:color w:val="000000"/>
          <w:vertAlign w:val="superscript"/>
        </w:rPr>
        <w:t>4</w:t>
      </w:r>
      <w:r>
        <w:rPr>
          <w:color w:val="000000"/>
        </w:rPr>
        <w:t>Indira Gandhi Institute of Child Health, Bangalore, India</w:t>
      </w:r>
    </w:p>
    <w:p w14:paraId="2FB69AFD" w14:textId="0F2AA37D" w:rsidR="00633D29" w:rsidRDefault="00633D29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 w:rsidRPr="00586CCE">
        <w:rPr>
          <w:color w:val="000000"/>
        </w:rPr>
        <w:t>*Corresponding author</w:t>
      </w:r>
      <w:r>
        <w:rPr>
          <w:color w:val="000000"/>
        </w:rPr>
        <w:t>:</w:t>
      </w:r>
      <w:r w:rsidRPr="00586CCE">
        <w:rPr>
          <w:color w:val="000000"/>
        </w:rPr>
        <w:t xml:space="preserve"> </w:t>
      </w:r>
      <w:r>
        <w:rPr>
          <w:color w:val="000000"/>
        </w:rPr>
        <w:t>E</w:t>
      </w:r>
      <w:r w:rsidRPr="00586CCE">
        <w:rPr>
          <w:color w:val="000000"/>
        </w:rPr>
        <w:t xml:space="preserve">-mail: </w:t>
      </w:r>
      <w:r w:rsidR="00DC4058" w:rsidRPr="004A01A7">
        <w:t>hjpandya@iisc.ac.in</w:t>
      </w:r>
    </w:p>
    <w:p w14:paraId="0747A0F5" w14:textId="5116B7C3" w:rsidR="00DC4058" w:rsidRDefault="00DC4058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</w:p>
    <w:p w14:paraId="6F948C1A" w14:textId="05852066" w:rsidR="00DC4058" w:rsidRPr="00DC4058" w:rsidRDefault="00DC4058" w:rsidP="00633D2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bCs/>
          <w:color w:val="000000"/>
          <w:sz w:val="32"/>
          <w:szCs w:val="32"/>
        </w:rPr>
      </w:pPr>
      <w:r w:rsidRPr="00DC4058">
        <w:rPr>
          <w:b/>
          <w:bCs/>
          <w:color w:val="000000"/>
          <w:sz w:val="32"/>
          <w:szCs w:val="32"/>
        </w:rPr>
        <w:t>Electronic Supplementary Information (ESI)</w:t>
      </w:r>
    </w:p>
    <w:p w14:paraId="154D6A0F" w14:textId="7FEB1E4C" w:rsidR="00633D29" w:rsidRDefault="00633D29">
      <w:pPr>
        <w:rPr>
          <w:color w:val="FF0000"/>
        </w:rPr>
      </w:pPr>
    </w:p>
    <w:p w14:paraId="5BFFAC50" w14:textId="51D0C9DD" w:rsidR="00DC4058" w:rsidRPr="00DC4058" w:rsidRDefault="002030BF" w:rsidP="00DC4058">
      <w:pPr>
        <w:spacing w:after="160" w:line="259" w:lineRule="auto"/>
        <w:jc w:val="both"/>
        <w:rPr>
          <w:rFonts w:eastAsiaTheme="minorHAnsi"/>
          <w:b/>
          <w:bCs/>
          <w:color w:val="000000"/>
          <w:shd w:val="clear" w:color="auto" w:fill="FFFFFF"/>
          <w:lang w:eastAsia="en-US"/>
        </w:rPr>
      </w:pPr>
      <w:bookmarkStart w:id="1" w:name="_Hlk15118525"/>
      <w:bookmarkStart w:id="2" w:name="_Hlk15118494"/>
      <w:r>
        <w:rPr>
          <w:rFonts w:eastAsiaTheme="minorHAnsi"/>
          <w:b/>
          <w:bCs/>
          <w:color w:val="000000"/>
          <w:shd w:val="clear" w:color="auto" w:fill="FFFFFF"/>
          <w:lang w:eastAsia="en-US"/>
        </w:rPr>
        <w:t>I</w:t>
      </w:r>
      <w:r w:rsidR="00886FD2">
        <w:rPr>
          <w:rFonts w:eastAsiaTheme="minorHAnsi"/>
          <w:b/>
          <w:bCs/>
          <w:color w:val="000000"/>
          <w:shd w:val="clear" w:color="auto" w:fill="FFFFFF"/>
          <w:lang w:eastAsia="en-US"/>
        </w:rPr>
        <w:t xml:space="preserve">. </w:t>
      </w:r>
      <w:r w:rsidR="00DC4058" w:rsidRPr="00DC4058">
        <w:rPr>
          <w:rFonts w:eastAsiaTheme="minorHAnsi"/>
          <w:b/>
          <w:bCs/>
          <w:color w:val="000000"/>
          <w:shd w:val="clear" w:color="auto" w:fill="FFFFFF"/>
          <w:lang w:eastAsia="en-US"/>
        </w:rPr>
        <w:t xml:space="preserve">Statistics about recent publications </w:t>
      </w:r>
    </w:p>
    <w:p w14:paraId="776F2E69" w14:textId="75D70968" w:rsidR="00DC4058" w:rsidRPr="00DC4058" w:rsidRDefault="00DC4058" w:rsidP="00DC4058">
      <w:pPr>
        <w:spacing w:after="160" w:line="259" w:lineRule="auto"/>
        <w:jc w:val="both"/>
        <w:rPr>
          <w:rFonts w:eastAsiaTheme="minorHAnsi"/>
          <w:color w:val="000000"/>
          <w:shd w:val="clear" w:color="auto" w:fill="FFFFFF"/>
          <w:lang w:eastAsia="en-US"/>
        </w:rPr>
      </w:pPr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As is clear from the table, </w:t>
      </w:r>
      <w:bookmarkStart w:id="3" w:name="_Hlk13244396"/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3000+ articles on an average have been published on the topic of antibiotic or antimicrobial susceptibility testing in the last five years. This number is approximately 25-30% of the total number of publications on these topics. </w:t>
      </w:r>
      <w:bookmarkEnd w:id="3"/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Among these almost 50% of the articles on phenotypic AST methods have been published in the last five years. The same is the case with “phenotypic rapid antibiotic susceptibility testing”. When it comes to microfluidics-based AST techniques almost 90% of the literature has been published in the last five years. Same is the case with “engineering technologies” for AST. </w:t>
      </w:r>
      <w:r w:rsidR="00CE3D34">
        <w:rPr>
          <w:rFonts w:eastAsiaTheme="minorHAnsi"/>
          <w:color w:val="000000"/>
          <w:shd w:val="clear" w:color="auto" w:fill="FFFFFF"/>
          <w:lang w:eastAsia="en-US"/>
        </w:rPr>
        <w:t xml:space="preserve">These statistics are also graphically potrayed in Figures S1-S8 which show the list of publications for different search key words from year 2000 to 2019. </w:t>
      </w:r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This shows the dynamic nature of this field and the merit for a review article on emerging technologies for AST profiling with focus on phenotypic methods and rapid systems. Majority of the </w:t>
      </w:r>
      <w:r w:rsidR="000D2AF9">
        <w:rPr>
          <w:rFonts w:eastAsiaTheme="minorHAnsi"/>
          <w:color w:val="000000"/>
          <w:shd w:val="clear" w:color="auto" w:fill="FFFFFF"/>
          <w:lang w:eastAsia="en-US"/>
        </w:rPr>
        <w:t xml:space="preserve">research </w:t>
      </w:r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articles </w:t>
      </w:r>
      <w:r w:rsidR="000D2AF9">
        <w:rPr>
          <w:rFonts w:eastAsiaTheme="minorHAnsi"/>
          <w:color w:val="000000"/>
          <w:shd w:val="clear" w:color="auto" w:fill="FFFFFF"/>
          <w:lang w:eastAsia="en-US"/>
        </w:rPr>
        <w:t>related</w:t>
      </w:r>
      <w:r w:rsidR="00304E72">
        <w:rPr>
          <w:rFonts w:eastAsiaTheme="minorHAnsi"/>
          <w:color w:val="000000"/>
          <w:shd w:val="clear" w:color="auto" w:fill="FFFFFF"/>
          <w:lang w:eastAsia="en-US"/>
        </w:rPr>
        <w:t xml:space="preserve"> </w:t>
      </w:r>
      <w:r w:rsidR="000D2AF9">
        <w:rPr>
          <w:rFonts w:eastAsiaTheme="minorHAnsi"/>
          <w:color w:val="000000"/>
          <w:shd w:val="clear" w:color="auto" w:fill="FFFFFF"/>
          <w:lang w:eastAsia="en-US"/>
        </w:rPr>
        <w:t>to</w:t>
      </w:r>
      <w:r w:rsidR="00304E72">
        <w:rPr>
          <w:rFonts w:eastAsiaTheme="minorHAnsi"/>
          <w:color w:val="000000"/>
          <w:shd w:val="clear" w:color="auto" w:fill="FFFFFF"/>
          <w:lang w:eastAsia="en-US"/>
        </w:rPr>
        <w:t xml:space="preserve"> AST </w:t>
      </w:r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are from </w:t>
      </w:r>
      <w:r w:rsidR="000D2AF9">
        <w:rPr>
          <w:rFonts w:eastAsiaTheme="minorHAnsi"/>
          <w:color w:val="000000"/>
          <w:shd w:val="clear" w:color="auto" w:fill="FFFFFF"/>
          <w:lang w:eastAsia="en-US"/>
        </w:rPr>
        <w:t xml:space="preserve">journals such as </w:t>
      </w:r>
      <w:r w:rsidRPr="00DC4058">
        <w:rPr>
          <w:rFonts w:eastAsiaTheme="minorHAnsi"/>
          <w:color w:val="000000"/>
          <w:shd w:val="clear" w:color="auto" w:fill="FFFFFF"/>
          <w:lang w:eastAsia="en-US"/>
        </w:rPr>
        <w:t xml:space="preserve">Biosensor and Bioelectronics, Lab on Chip, Analytical chemistry, and PLoS One. </w:t>
      </w:r>
    </w:p>
    <w:tbl>
      <w:tblPr>
        <w:tblW w:w="918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1985"/>
        <w:gridCol w:w="1984"/>
      </w:tblGrid>
      <w:tr w:rsidR="00DC4058" w:rsidRPr="00DC4058" w14:paraId="1C5F869F" w14:textId="77777777" w:rsidTr="005A18AF">
        <w:trPr>
          <w:trHeight w:val="58"/>
        </w:trPr>
        <w:tc>
          <w:tcPr>
            <w:tcW w:w="5211" w:type="dxa"/>
            <w:vMerge w:val="restart"/>
            <w:shd w:val="clear" w:color="auto" w:fill="auto"/>
            <w:noWrap/>
            <w:vAlign w:val="bottom"/>
          </w:tcPr>
          <w:p w14:paraId="788CEE6F" w14:textId="77777777" w:rsidR="00DC4058" w:rsidRPr="00DC4058" w:rsidRDefault="00DC4058" w:rsidP="00DC4058">
            <w:pPr>
              <w:rPr>
                <w:b/>
                <w:color w:val="000000"/>
              </w:rPr>
            </w:pPr>
            <w:bookmarkStart w:id="4" w:name="_Hlk15118585"/>
            <w:bookmarkEnd w:id="1"/>
            <w:r w:rsidRPr="00DC4058">
              <w:rPr>
                <w:b/>
                <w:color w:val="000000"/>
              </w:rPr>
              <w:t>Keywords searched</w:t>
            </w:r>
          </w:p>
        </w:tc>
        <w:tc>
          <w:tcPr>
            <w:tcW w:w="3969" w:type="dxa"/>
            <w:gridSpan w:val="2"/>
            <w:shd w:val="clear" w:color="auto" w:fill="auto"/>
            <w:noWrap/>
            <w:vAlign w:val="bottom"/>
          </w:tcPr>
          <w:p w14:paraId="51A404F8" w14:textId="77777777" w:rsidR="00DC4058" w:rsidRPr="00DC4058" w:rsidRDefault="00DC4058" w:rsidP="00DC4058">
            <w:pPr>
              <w:jc w:val="center"/>
              <w:rPr>
                <w:b/>
              </w:rPr>
            </w:pPr>
            <w:r w:rsidRPr="00DC4058">
              <w:rPr>
                <w:b/>
              </w:rPr>
              <w:t>Number of publications in different databases</w:t>
            </w:r>
          </w:p>
        </w:tc>
      </w:tr>
      <w:tr w:rsidR="00DC4058" w:rsidRPr="00DC4058" w14:paraId="240B4625" w14:textId="77777777" w:rsidTr="005A18AF">
        <w:trPr>
          <w:trHeight w:val="402"/>
        </w:trPr>
        <w:tc>
          <w:tcPr>
            <w:tcW w:w="5211" w:type="dxa"/>
            <w:vMerge/>
            <w:shd w:val="clear" w:color="auto" w:fill="auto"/>
            <w:noWrap/>
            <w:vAlign w:val="bottom"/>
          </w:tcPr>
          <w:p w14:paraId="17BC4427" w14:textId="77777777" w:rsidR="00DC4058" w:rsidRPr="00DC4058" w:rsidRDefault="00DC4058" w:rsidP="00DC4058">
            <w:pPr>
              <w:rPr>
                <w:b/>
                <w:color w:val="000000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2C8F3D19" w14:textId="77777777" w:rsidR="00DC4058" w:rsidRPr="00DC4058" w:rsidRDefault="00DC4058" w:rsidP="00DC4058">
            <w:pPr>
              <w:rPr>
                <w:b/>
              </w:rPr>
            </w:pPr>
            <w:r w:rsidRPr="00DC4058">
              <w:rPr>
                <w:b/>
              </w:rPr>
              <w:t>PubMed (*)</w:t>
            </w:r>
          </w:p>
        </w:tc>
        <w:tc>
          <w:tcPr>
            <w:tcW w:w="1984" w:type="dxa"/>
          </w:tcPr>
          <w:p w14:paraId="0E27B304" w14:textId="77777777" w:rsidR="00DC4058" w:rsidRPr="00DC4058" w:rsidRDefault="00DC4058" w:rsidP="00DC4058">
            <w:pPr>
              <w:rPr>
                <w:b/>
              </w:rPr>
            </w:pPr>
            <w:r w:rsidRPr="00DC4058">
              <w:rPr>
                <w:b/>
              </w:rPr>
              <w:t>Web of Science (*)</w:t>
            </w:r>
          </w:p>
        </w:tc>
      </w:tr>
      <w:tr w:rsidR="00DC4058" w:rsidRPr="00DC4058" w14:paraId="1D7DCA1C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  <w:hideMark/>
          </w:tcPr>
          <w:p w14:paraId="5F8EBAED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>antibiotic susceptibility test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1A60CDD" w14:textId="77777777" w:rsidR="00DC4058" w:rsidRPr="00DC4058" w:rsidRDefault="00DC4058" w:rsidP="00DC4058">
            <w:r w:rsidRPr="00DC4058">
              <w:t>11217 (3624)</w:t>
            </w:r>
          </w:p>
        </w:tc>
        <w:tc>
          <w:tcPr>
            <w:tcW w:w="1984" w:type="dxa"/>
          </w:tcPr>
          <w:p w14:paraId="5A4829F0" w14:textId="77777777" w:rsidR="00DC4058" w:rsidRPr="00DC4058" w:rsidRDefault="00DC4058" w:rsidP="00DC4058">
            <w:r w:rsidRPr="00DC4058">
              <w:t>14508 (3228)</w:t>
            </w:r>
          </w:p>
        </w:tc>
      </w:tr>
      <w:tr w:rsidR="00DC4058" w:rsidRPr="00DC4058" w14:paraId="1D95E112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</w:tcPr>
          <w:p w14:paraId="7DBF6504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>antimicrobial susceptibility testing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32934A48" w14:textId="77777777" w:rsidR="00DC4058" w:rsidRPr="00DC4058" w:rsidRDefault="00DC4058" w:rsidP="00DC4058">
            <w:r w:rsidRPr="00DC4058">
              <w:t>14208 (4598)</w:t>
            </w:r>
          </w:p>
        </w:tc>
        <w:tc>
          <w:tcPr>
            <w:tcW w:w="1984" w:type="dxa"/>
          </w:tcPr>
          <w:p w14:paraId="57958180" w14:textId="77777777" w:rsidR="00DC4058" w:rsidRPr="00DC4058" w:rsidRDefault="00DC4058" w:rsidP="00DC4058">
            <w:r w:rsidRPr="00DC4058">
              <w:t>8710 (3228)</w:t>
            </w:r>
          </w:p>
        </w:tc>
      </w:tr>
      <w:tr w:rsidR="00DC4058" w:rsidRPr="00DC4058" w14:paraId="1B8A97C5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  <w:hideMark/>
          </w:tcPr>
          <w:p w14:paraId="19E833A7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>genotypic antibiotic susceptibility test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C124569" w14:textId="77777777" w:rsidR="00DC4058" w:rsidRPr="00DC4058" w:rsidRDefault="00DC4058" w:rsidP="00DC4058">
            <w:r w:rsidRPr="00DC4058">
              <w:t>1114 (524)</w:t>
            </w:r>
          </w:p>
        </w:tc>
        <w:tc>
          <w:tcPr>
            <w:tcW w:w="1984" w:type="dxa"/>
          </w:tcPr>
          <w:p w14:paraId="63FDD2BD" w14:textId="77777777" w:rsidR="00DC4058" w:rsidRPr="00DC4058" w:rsidRDefault="00DC4058" w:rsidP="00DC4058">
            <w:r w:rsidRPr="00DC4058">
              <w:t>458 (205)</w:t>
            </w:r>
          </w:p>
        </w:tc>
      </w:tr>
      <w:tr w:rsidR="00DC4058" w:rsidRPr="00DC4058" w14:paraId="61021508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</w:tcPr>
          <w:p w14:paraId="2EED24C1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>phenotypic antibiotic susceptibility testing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5AA7BED4" w14:textId="77777777" w:rsidR="00DC4058" w:rsidRPr="00DC4058" w:rsidRDefault="00DC4058" w:rsidP="00DC4058">
            <w:r w:rsidRPr="00DC4058">
              <w:t>949 (508)</w:t>
            </w:r>
          </w:p>
        </w:tc>
        <w:tc>
          <w:tcPr>
            <w:tcW w:w="1984" w:type="dxa"/>
          </w:tcPr>
          <w:p w14:paraId="7050A620" w14:textId="77777777" w:rsidR="00DC4058" w:rsidRPr="00DC4058" w:rsidRDefault="00DC4058" w:rsidP="00DC4058">
            <w:r w:rsidRPr="00DC4058">
              <w:t>1,105 (537)</w:t>
            </w:r>
          </w:p>
        </w:tc>
      </w:tr>
      <w:tr w:rsidR="00DC4058" w:rsidRPr="00DC4058" w14:paraId="0B06295E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  <w:hideMark/>
          </w:tcPr>
          <w:p w14:paraId="27EDB40B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 xml:space="preserve">emerging antibiotic susceptibility testing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520BF31" w14:textId="77777777" w:rsidR="00DC4058" w:rsidRPr="00DC4058" w:rsidRDefault="00DC4058" w:rsidP="00DC4058">
            <w:r w:rsidRPr="00DC4058">
              <w:t>482 (238)</w:t>
            </w:r>
          </w:p>
        </w:tc>
        <w:tc>
          <w:tcPr>
            <w:tcW w:w="1984" w:type="dxa"/>
          </w:tcPr>
          <w:p w14:paraId="3453B9A8" w14:textId="77777777" w:rsidR="00DC4058" w:rsidRPr="00DC4058" w:rsidRDefault="00DC4058" w:rsidP="00DC4058">
            <w:r w:rsidRPr="00DC4058">
              <w:t>843 (335)</w:t>
            </w:r>
          </w:p>
        </w:tc>
      </w:tr>
      <w:tr w:rsidR="00DC4058" w:rsidRPr="00DC4058" w14:paraId="1C009891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  <w:hideMark/>
          </w:tcPr>
          <w:p w14:paraId="066DABA2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 xml:space="preserve">engineering technologies antibiotic susceptibility testing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85E06F8" w14:textId="77777777" w:rsidR="00DC4058" w:rsidRPr="00DC4058" w:rsidRDefault="00DC4058" w:rsidP="00DC4058">
            <w:r w:rsidRPr="00DC4058">
              <w:t>73 (66)</w:t>
            </w:r>
          </w:p>
        </w:tc>
        <w:tc>
          <w:tcPr>
            <w:tcW w:w="1984" w:type="dxa"/>
          </w:tcPr>
          <w:p w14:paraId="0A3E3CE0" w14:textId="77777777" w:rsidR="00DC4058" w:rsidRPr="00DC4058" w:rsidRDefault="00DC4058" w:rsidP="00DC4058"/>
          <w:p w14:paraId="10B21C9E" w14:textId="77777777" w:rsidR="00DC4058" w:rsidRPr="00DC4058" w:rsidRDefault="00DC4058" w:rsidP="00DC4058">
            <w:r w:rsidRPr="00DC4058">
              <w:t>3 (2)</w:t>
            </w:r>
          </w:p>
        </w:tc>
      </w:tr>
      <w:tr w:rsidR="00DC4058" w:rsidRPr="00DC4058" w14:paraId="4B78AF23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  <w:hideMark/>
          </w:tcPr>
          <w:p w14:paraId="5DE9AADF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 xml:space="preserve">rapid antibiotic susceptibility testing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84D0FB1" w14:textId="77777777" w:rsidR="00DC4058" w:rsidRPr="00DC4058" w:rsidRDefault="00DC4058" w:rsidP="00DC4058">
            <w:r w:rsidRPr="00DC4058">
              <w:t>1494 (555)</w:t>
            </w:r>
          </w:p>
        </w:tc>
        <w:tc>
          <w:tcPr>
            <w:tcW w:w="1984" w:type="dxa"/>
          </w:tcPr>
          <w:p w14:paraId="6F5FDB9B" w14:textId="77777777" w:rsidR="00DC4058" w:rsidRPr="00DC4058" w:rsidRDefault="00DC4058" w:rsidP="00DC4058">
            <w:r w:rsidRPr="00DC4058">
              <w:t>1228 (488)</w:t>
            </w:r>
          </w:p>
        </w:tc>
      </w:tr>
      <w:tr w:rsidR="00DC4058" w:rsidRPr="00DC4058" w14:paraId="770E75B4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  <w:hideMark/>
          </w:tcPr>
          <w:p w14:paraId="6FE3A5DB" w14:textId="77777777" w:rsidR="00DC4058" w:rsidRPr="00DC4058" w:rsidRDefault="00DC4058" w:rsidP="00DC4058">
            <w:pPr>
              <w:rPr>
                <w:b/>
                <w:bCs/>
                <w:color w:val="000000"/>
              </w:rPr>
            </w:pPr>
            <w:r w:rsidRPr="00DC4058">
              <w:rPr>
                <w:b/>
                <w:bCs/>
                <w:color w:val="000000"/>
              </w:rPr>
              <w:t xml:space="preserve">phenotypic rapid antibiotic susceptibility testing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5EC217" w14:textId="77777777" w:rsidR="00DC4058" w:rsidRPr="00DC4058" w:rsidRDefault="00DC4058" w:rsidP="00DC4058">
            <w:pPr>
              <w:rPr>
                <w:b/>
                <w:bCs/>
              </w:rPr>
            </w:pPr>
            <w:r w:rsidRPr="00DC4058">
              <w:rPr>
                <w:b/>
                <w:bCs/>
              </w:rPr>
              <w:t>263 (148)</w:t>
            </w:r>
          </w:p>
        </w:tc>
        <w:tc>
          <w:tcPr>
            <w:tcW w:w="1984" w:type="dxa"/>
          </w:tcPr>
          <w:p w14:paraId="4D48A5D3" w14:textId="77777777" w:rsidR="00DC4058" w:rsidRPr="00DC4058" w:rsidRDefault="00DC4058" w:rsidP="00DC4058">
            <w:pPr>
              <w:rPr>
                <w:b/>
                <w:bCs/>
              </w:rPr>
            </w:pPr>
            <w:r w:rsidRPr="00DC4058">
              <w:rPr>
                <w:b/>
                <w:bCs/>
              </w:rPr>
              <w:t>192 (111)</w:t>
            </w:r>
          </w:p>
        </w:tc>
      </w:tr>
      <w:tr w:rsidR="00DC4058" w:rsidRPr="00DC4058" w14:paraId="04F9B712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</w:tcPr>
          <w:p w14:paraId="00C6635F" w14:textId="77777777" w:rsidR="00DC4058" w:rsidRPr="00DC4058" w:rsidRDefault="00DC4058" w:rsidP="00DC4058">
            <w:pPr>
              <w:rPr>
                <w:color w:val="000000"/>
              </w:rPr>
            </w:pPr>
            <w:r w:rsidRPr="00DC4058">
              <w:rPr>
                <w:color w:val="000000"/>
              </w:rPr>
              <w:t>genotypic rapid antibiotic susceptibility testing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55DED30E" w14:textId="77777777" w:rsidR="00DC4058" w:rsidRPr="00DC4058" w:rsidRDefault="00DC4058" w:rsidP="00DC4058">
            <w:r w:rsidRPr="00DC4058">
              <w:t>205 (107)</w:t>
            </w:r>
          </w:p>
        </w:tc>
        <w:tc>
          <w:tcPr>
            <w:tcW w:w="1984" w:type="dxa"/>
          </w:tcPr>
          <w:p w14:paraId="6053ABFB" w14:textId="77777777" w:rsidR="00DC4058" w:rsidRPr="00DC4058" w:rsidRDefault="00DC4058" w:rsidP="00DC4058">
            <w:r w:rsidRPr="00DC4058">
              <w:t>54 (27)</w:t>
            </w:r>
          </w:p>
        </w:tc>
      </w:tr>
      <w:tr w:rsidR="00DC4058" w:rsidRPr="00DC4058" w14:paraId="5A4CF510" w14:textId="77777777" w:rsidTr="005A18AF">
        <w:trPr>
          <w:trHeight w:val="288"/>
        </w:trPr>
        <w:tc>
          <w:tcPr>
            <w:tcW w:w="5211" w:type="dxa"/>
            <w:shd w:val="clear" w:color="auto" w:fill="auto"/>
            <w:noWrap/>
            <w:vAlign w:val="bottom"/>
          </w:tcPr>
          <w:p w14:paraId="7AF0DCD1" w14:textId="77777777" w:rsidR="00DC4058" w:rsidRPr="00DC4058" w:rsidRDefault="00DC4058" w:rsidP="00DC4058">
            <w:pPr>
              <w:rPr>
                <w:b/>
                <w:bCs/>
                <w:color w:val="000000"/>
              </w:rPr>
            </w:pPr>
            <w:r w:rsidRPr="00DC4058">
              <w:rPr>
                <w:b/>
                <w:bCs/>
                <w:color w:val="000000"/>
              </w:rPr>
              <w:t xml:space="preserve">microfluidic antibiotic susceptibility testing 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05542F5F" w14:textId="77777777" w:rsidR="00DC4058" w:rsidRPr="00DC4058" w:rsidRDefault="00DC4058" w:rsidP="00DC4058">
            <w:pPr>
              <w:rPr>
                <w:b/>
                <w:bCs/>
              </w:rPr>
            </w:pPr>
            <w:r w:rsidRPr="00DC4058">
              <w:rPr>
                <w:b/>
                <w:bCs/>
              </w:rPr>
              <w:t>54 (42)</w:t>
            </w:r>
          </w:p>
        </w:tc>
        <w:tc>
          <w:tcPr>
            <w:tcW w:w="1984" w:type="dxa"/>
          </w:tcPr>
          <w:p w14:paraId="09AA034A" w14:textId="77777777" w:rsidR="00DC4058" w:rsidRPr="00DC4058" w:rsidRDefault="00DC4058" w:rsidP="00DC4058">
            <w:pPr>
              <w:rPr>
                <w:b/>
                <w:bCs/>
              </w:rPr>
            </w:pPr>
            <w:r w:rsidRPr="00DC4058">
              <w:rPr>
                <w:b/>
                <w:bCs/>
              </w:rPr>
              <w:t>43 (38)</w:t>
            </w:r>
          </w:p>
        </w:tc>
      </w:tr>
    </w:tbl>
    <w:p w14:paraId="55625614" w14:textId="77777777" w:rsidR="00DC4058" w:rsidRPr="00DC4058" w:rsidRDefault="00DC4058" w:rsidP="00DC4058">
      <w:pPr>
        <w:tabs>
          <w:tab w:val="left" w:pos="1701"/>
        </w:tabs>
        <w:spacing w:after="160" w:line="259" w:lineRule="auto"/>
        <w:jc w:val="both"/>
        <w:rPr>
          <w:rFonts w:eastAsiaTheme="minorHAnsi"/>
          <w:color w:val="000000"/>
          <w:shd w:val="clear" w:color="auto" w:fill="FFFFFF"/>
          <w:lang w:eastAsia="en-US"/>
        </w:rPr>
      </w:pPr>
      <w:bookmarkStart w:id="5" w:name="_Hlk15118617"/>
      <w:bookmarkEnd w:id="4"/>
      <w:r w:rsidRPr="00DC4058">
        <w:rPr>
          <w:rFonts w:eastAsiaTheme="minorHAnsi"/>
          <w:color w:val="000000"/>
          <w:shd w:val="clear" w:color="auto" w:fill="FFFFFF"/>
          <w:lang w:eastAsia="en-US"/>
        </w:rPr>
        <w:t>* The number of publications in last five years</w:t>
      </w:r>
    </w:p>
    <w:bookmarkEnd w:id="5"/>
    <w:p w14:paraId="79F642D7" w14:textId="1E68C225" w:rsidR="00DC4058" w:rsidRDefault="00DC4058">
      <w:pPr>
        <w:rPr>
          <w:color w:val="FF0000"/>
        </w:rPr>
      </w:pPr>
    </w:p>
    <w:p w14:paraId="33ECCF8C" w14:textId="24662F76" w:rsidR="00806359" w:rsidRDefault="00806359">
      <w:pPr>
        <w:rPr>
          <w:color w:val="FF0000"/>
        </w:rPr>
      </w:pPr>
    </w:p>
    <w:p w14:paraId="7F37884C" w14:textId="77777777" w:rsidR="00304E72" w:rsidRDefault="00304E72">
      <w:pPr>
        <w:rPr>
          <w:color w:val="FF0000"/>
        </w:rPr>
      </w:pPr>
    </w:p>
    <w:p w14:paraId="7026DD24" w14:textId="1B7F3F64" w:rsidR="00661B02" w:rsidRDefault="00BF6E76" w:rsidP="00BF6E76">
      <w:pPr>
        <w:jc w:val="center"/>
        <w:rPr>
          <w:color w:val="000000"/>
        </w:rPr>
      </w:pPr>
      <w:r>
        <w:rPr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7BAFA888" wp14:editId="1F587E0C">
                <wp:extent cx="4541520" cy="3116580"/>
                <wp:effectExtent l="0" t="0" r="0" b="762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1520" cy="3116580"/>
                          <a:chOff x="-91440" y="0"/>
                          <a:chExt cx="4541520" cy="3116580"/>
                        </a:xfrm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0" y="0"/>
                            <a:ext cx="4450080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7BA66" w14:textId="3A87136C" w:rsidR="00BF6E76" w:rsidRDefault="00BF6E76" w:rsidP="00BF6E76">
                              <w:pPr>
                                <w:jc w:val="center"/>
                              </w:pPr>
                              <w:r w:rsidRPr="00DC4058">
                                <w:rPr>
                                  <w:b/>
                                  <w:color w:val="000000"/>
                                </w:rPr>
                                <w:t>Keywords searched</w:t>
                              </w:r>
                              <w:r>
                                <w:rPr>
                                  <w:color w:val="000000"/>
                                </w:rPr>
                                <w:t xml:space="preserve">: </w:t>
                              </w:r>
                              <w:r w:rsidRPr="00DC4058">
                                <w:rPr>
                                  <w:color w:val="000000"/>
                                </w:rPr>
                                <w:t>antibiotic susceptibility tes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957" r="4186"/>
                          <a:stretch/>
                        </pic:blipFill>
                        <pic:spPr bwMode="auto">
                          <a:xfrm>
                            <a:off x="716280" y="289560"/>
                            <a:ext cx="3009900" cy="2368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91440" y="2659380"/>
                            <a:ext cx="448818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ABE8C1" w14:textId="3E9E019A" w:rsidR="00BF6E76" w:rsidRDefault="00BF6E76" w:rsidP="00BF6E76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S1</w:t>
                              </w:r>
                              <w:r w:rsidR="00B42983"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="00B42983" w:rsidRPr="00DC4058">
                                <w:rPr>
                                  <w:color w:val="000000"/>
                                </w:rPr>
                                <w:t>antibiotic susceptibility testing</w:t>
                              </w:r>
                              <w:r w:rsidR="00B42983">
                                <w:rPr>
                                  <w:color w:val="000000"/>
                                </w:rPr>
                                <w:t xml:space="preserve">” </w:t>
                              </w:r>
                            </w:p>
                            <w:p w14:paraId="6BDEFA8E" w14:textId="7EE0C7DE" w:rsidR="00BF6E76" w:rsidRDefault="00BF6E7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BAFA888" id="Group 6" o:spid="_x0000_s1026" style="width:357.6pt;height:245.4pt;mso-position-horizontal-relative:char;mso-position-vertical-relative:line" coordorigin="-914" coordsize="45415,31165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width:44500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" filled="f" stroked="f" strokeweight=".5pt">
                  <v:textbox>
                    <w:txbxContent>
                      <w:p w14:paraId="1E27BA66" w14:textId="3A87136C" w:rsidR="00BF6E76" w:rsidRDefault="00BF6E76" w:rsidP="00BF6E76">
                        <w:pPr>
                          <w:jc w:val="center"/>
                        </w:pPr>
                        <w:r w:rsidRPr="00DC4058">
                          <w:rPr>
                            <w:b/>
                            <w:color w:val="000000"/>
                          </w:rPr>
                          <w:t>Keywords searched</w:t>
                        </w:r>
                        <w:r>
                          <w:rPr>
                            <w:color w:val="000000"/>
                          </w:rPr>
                          <w:t xml:space="preserve">: </w:t>
                        </w:r>
                        <w:r w:rsidRPr="00DC4058">
                          <w:rPr>
                            <w:color w:val="000000"/>
                          </w:rPr>
                          <w:t>antibiotic susceptibility testing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style="position:absolute;left:7162;top:2895;width:30099;height:236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">
                  <v:imagedata r:id="rId7" o:title="" croptop="3249f" cropright="2743f"/>
                </v:shape>
                <v:shape id="Text Box 2" o:spid="_x0000_s1029" type="#_x0000_t202" style="position:absolute;left:-914;top:26593;width:4488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48ABE8C1" w14:textId="3E9E019A" w:rsidR="00BF6E76" w:rsidRDefault="00BF6E76" w:rsidP="00BF6E76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S1</w:t>
                        </w:r>
                        <w:r w:rsidR="00B42983"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="00B42983" w:rsidRPr="00DC4058">
                          <w:rPr>
                            <w:color w:val="000000"/>
                          </w:rPr>
                          <w:t>antibiotic susceptibility testing</w:t>
                        </w:r>
                        <w:r w:rsidR="00B42983">
                          <w:rPr>
                            <w:color w:val="000000"/>
                          </w:rPr>
                          <w:t xml:space="preserve">” </w:t>
                        </w:r>
                      </w:p>
                      <w:p w14:paraId="6BDEFA8E" w14:textId="7EE0C7DE" w:rsidR="00BF6E76" w:rsidRDefault="00BF6E76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281B3A7" w14:textId="2FDF3751" w:rsidR="00661B02" w:rsidRDefault="00661B02" w:rsidP="00BF6E76">
      <w:pPr>
        <w:jc w:val="center"/>
        <w:rPr>
          <w:color w:val="000000"/>
        </w:rPr>
      </w:pPr>
    </w:p>
    <w:p w14:paraId="1F1E1803" w14:textId="104928D4" w:rsidR="00304E72" w:rsidRDefault="00304E72" w:rsidP="00BF6E76">
      <w:pPr>
        <w:jc w:val="center"/>
        <w:rPr>
          <w:color w:val="000000"/>
        </w:rPr>
      </w:pPr>
    </w:p>
    <w:p w14:paraId="61B00523" w14:textId="12B8E93B" w:rsidR="00EA25C1" w:rsidRDefault="00EA25C1" w:rsidP="00BF6E76">
      <w:pPr>
        <w:jc w:val="center"/>
        <w:rPr>
          <w:color w:val="000000"/>
        </w:rPr>
      </w:pPr>
    </w:p>
    <w:p w14:paraId="5AD82D23" w14:textId="77777777" w:rsidR="00326FD9" w:rsidRDefault="00326FD9" w:rsidP="00BF6E76">
      <w:pPr>
        <w:jc w:val="center"/>
        <w:rPr>
          <w:color w:val="000000"/>
        </w:rPr>
      </w:pPr>
    </w:p>
    <w:p w14:paraId="69F71534" w14:textId="0EFF340D" w:rsidR="00BF6E76" w:rsidRDefault="00BF6E76" w:rsidP="00BF6E76">
      <w:pPr>
        <w:jc w:val="center"/>
        <w:rPr>
          <w:b/>
          <w:color w:val="000000"/>
        </w:rPr>
      </w:pPr>
      <w:r>
        <w:rPr>
          <w:b/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6F7C9117" wp14:editId="209AE1DD">
                <wp:extent cx="4640580" cy="3169920"/>
                <wp:effectExtent l="0" t="0" r="7620" b="0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40580" cy="3169920"/>
                          <a:chOff x="0" y="0"/>
                          <a:chExt cx="4640580" cy="3169920"/>
                        </a:xfrm>
                      </wpg:grpSpPr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03420" cy="2971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6B2DAA" w14:textId="6B00F637" w:rsidR="00BF6E76" w:rsidRDefault="00BF6E76" w:rsidP="00BF6E76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DC4058">
                                <w:rPr>
                                  <w:b/>
                                  <w:color w:val="000000"/>
                                </w:rPr>
                                <w:t>Keywords searched</w:t>
                              </w:r>
                              <w:r>
                                <w:rPr>
                                  <w:color w:val="000000"/>
                                </w:rPr>
                                <w:t xml:space="preserve">: </w:t>
                              </w:r>
                              <w:r w:rsidRPr="00DC4058">
                                <w:rPr>
                                  <w:color w:val="000000"/>
                                </w:rPr>
                                <w:t>antimicrobial susceptibility testing</w:t>
                              </w:r>
                            </w:p>
                            <w:p w14:paraId="45B2D800" w14:textId="15819CDB" w:rsidR="00BF6E76" w:rsidRDefault="00BF6E7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340" y="2726690"/>
                            <a:ext cx="4587240" cy="443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0EB65" w14:textId="5F6712CD" w:rsidR="00EA25C1" w:rsidRDefault="00B42983" w:rsidP="00EA25C1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</w:t>
                              </w:r>
                              <w:r w:rsidR="00EA25C1">
                                <w:rPr>
                                  <w:b/>
                                  <w:bCs/>
                                  <w:color w:val="000000"/>
                                </w:rPr>
                                <w:t>S2</w:t>
                              </w:r>
                              <w:r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="00EA25C1" w:rsidRPr="00DC4058">
                                <w:rPr>
                                  <w:color w:val="000000"/>
                                </w:rPr>
                                <w:t>antimicrobial susceptibility testing</w:t>
                              </w:r>
                              <w:r w:rsidR="00EA25C1">
                                <w:rPr>
                                  <w:color w:val="000000"/>
                                </w:rPr>
                                <w:t>”</w:t>
                              </w:r>
                            </w:p>
                            <w:p w14:paraId="4CBDBBF1" w14:textId="26301922" w:rsidR="00B42983" w:rsidRDefault="00B42983" w:rsidP="00B42983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>
                                <w:rPr>
                                  <w:color w:val="000000"/>
                                </w:rPr>
                                <w:t xml:space="preserve">” </w:t>
                              </w:r>
                            </w:p>
                            <w:p w14:paraId="0474E5C1" w14:textId="77777777" w:rsidR="00BF6E76" w:rsidRDefault="00BF6E76" w:rsidP="00BF6E76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85" r="1313" b="-1"/>
                          <a:stretch/>
                        </pic:blipFill>
                        <pic:spPr bwMode="auto">
                          <a:xfrm>
                            <a:off x="676910" y="365760"/>
                            <a:ext cx="3049270" cy="236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C9117" id="Group 13" o:spid="_x0000_s1030" style="width:365.4pt;height:249.6pt;mso-position-horizontal-relative:char;mso-position-vertical-relative:line" coordsize="46405,31699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">
                <v:shape id="Text Box 2" o:spid="_x0000_s1031" type="#_x0000_t202" style="position:absolute;width:45034;height:2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ft9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" stroked="f">
                  <v:textbox>
                    <w:txbxContent>
                      <w:p w14:paraId="286B2DAA" w14:textId="6B00F637" w:rsidR="00BF6E76" w:rsidRDefault="00BF6E76" w:rsidP="00BF6E76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DC4058">
                          <w:rPr>
                            <w:b/>
                            <w:color w:val="000000"/>
                          </w:rPr>
                          <w:t>Keywords searched</w:t>
                        </w:r>
                        <w:r>
                          <w:rPr>
                            <w:color w:val="000000"/>
                          </w:rPr>
                          <w:t xml:space="preserve">: </w:t>
                        </w:r>
                        <w:r w:rsidRPr="00DC4058">
                          <w:rPr>
                            <w:color w:val="000000"/>
                          </w:rPr>
                          <w:t>antimicrobial susceptibility testing</w:t>
                        </w:r>
                      </w:p>
                      <w:p w14:paraId="45B2D800" w14:textId="15819CDB" w:rsidR="00BF6E76" w:rsidRDefault="00BF6E76"/>
                    </w:txbxContent>
                  </v:textbox>
                </v:shape>
                <v:shape id="Text Box 2" o:spid="_x0000_s1032" type="#_x0000_t202" style="position:absolute;left:533;top:27266;width:45872;height:4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  <v:textbox>
                    <w:txbxContent>
                      <w:p w14:paraId="1E40EB65" w14:textId="5F6712CD" w:rsidR="00EA25C1" w:rsidRDefault="00B42983" w:rsidP="00EA25C1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</w:t>
                        </w:r>
                        <w:r w:rsidR="00EA25C1">
                          <w:rPr>
                            <w:b/>
                            <w:bCs/>
                            <w:color w:val="000000"/>
                          </w:rPr>
                          <w:t>S2</w:t>
                        </w:r>
                        <w:r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="00EA25C1" w:rsidRPr="00DC4058">
                          <w:rPr>
                            <w:color w:val="000000"/>
                          </w:rPr>
                          <w:t>antimicrobial susceptibility testing</w:t>
                        </w:r>
                        <w:r w:rsidR="00EA25C1">
                          <w:rPr>
                            <w:color w:val="000000"/>
                          </w:rPr>
                          <w:t>”</w:t>
                        </w:r>
                      </w:p>
                      <w:p w14:paraId="4CBDBBF1" w14:textId="26301922" w:rsidR="00B42983" w:rsidRDefault="00B42983" w:rsidP="00B42983">
                        <w:pPr>
                          <w:jc w:val="center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 xml:space="preserve">” </w:t>
                        </w:r>
                      </w:p>
                      <w:p w14:paraId="0474E5C1" w14:textId="77777777" w:rsidR="00BF6E76" w:rsidRDefault="00BF6E76" w:rsidP="00BF6E76"/>
                    </w:txbxContent>
                  </v:textbox>
                </v:shape>
                <v:shape id="Picture 3" o:spid="_x0000_s1033" type="#_x0000_t75" style="position:absolute;left:6769;top:3657;width:30492;height:23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">
                  <v:imagedata r:id="rId9" o:title="" croptop="1366f" cropbottom="-1f" cropright="860f"/>
                </v:shape>
                <w10:anchorlock/>
              </v:group>
            </w:pict>
          </mc:Fallback>
        </mc:AlternateContent>
      </w:r>
    </w:p>
    <w:p w14:paraId="4D04CBA3" w14:textId="6DA9EBE8" w:rsidR="00BF6E76" w:rsidRDefault="00BF6E76" w:rsidP="00BF6E76">
      <w:pPr>
        <w:jc w:val="center"/>
        <w:rPr>
          <w:b/>
          <w:color w:val="000000"/>
        </w:rPr>
      </w:pPr>
    </w:p>
    <w:p w14:paraId="7758DDAB" w14:textId="7EEF8AAA" w:rsidR="00BF6E76" w:rsidRDefault="00BF6E76" w:rsidP="00BF6E76">
      <w:pPr>
        <w:jc w:val="center"/>
        <w:rPr>
          <w:b/>
          <w:color w:val="000000"/>
        </w:rPr>
      </w:pPr>
    </w:p>
    <w:p w14:paraId="6737623E" w14:textId="1087E8C3" w:rsidR="00BF6E76" w:rsidRDefault="00BF6E76" w:rsidP="00BF6E76">
      <w:pPr>
        <w:jc w:val="center"/>
        <w:rPr>
          <w:b/>
          <w:color w:val="000000"/>
        </w:rPr>
      </w:pPr>
    </w:p>
    <w:p w14:paraId="48F93A89" w14:textId="706B8A02" w:rsidR="00BF6E76" w:rsidRDefault="00BF6E76" w:rsidP="00BF6E76">
      <w:pPr>
        <w:jc w:val="center"/>
        <w:rPr>
          <w:b/>
          <w:color w:val="000000"/>
        </w:rPr>
      </w:pPr>
    </w:p>
    <w:p w14:paraId="689A6F87" w14:textId="07B5712D" w:rsidR="00BF6E76" w:rsidRDefault="00BF6E76" w:rsidP="00BF6E76">
      <w:pPr>
        <w:jc w:val="center"/>
        <w:rPr>
          <w:b/>
          <w:color w:val="000000"/>
        </w:rPr>
      </w:pPr>
    </w:p>
    <w:p w14:paraId="56C38ABC" w14:textId="26AE41C3" w:rsidR="00BF6E76" w:rsidRDefault="00BF6E76" w:rsidP="00BF6E76">
      <w:pPr>
        <w:jc w:val="center"/>
        <w:rPr>
          <w:b/>
          <w:color w:val="000000"/>
        </w:rPr>
      </w:pPr>
    </w:p>
    <w:p w14:paraId="061DAC29" w14:textId="3B625DF6" w:rsidR="00BF6E76" w:rsidRDefault="00BF6E76" w:rsidP="00BF6E76">
      <w:pPr>
        <w:jc w:val="center"/>
        <w:rPr>
          <w:b/>
          <w:color w:val="000000"/>
        </w:rPr>
      </w:pPr>
    </w:p>
    <w:p w14:paraId="47BB81A1" w14:textId="7F68E077" w:rsidR="00BF6E76" w:rsidRDefault="00BF6E76" w:rsidP="00BF6E76">
      <w:pPr>
        <w:jc w:val="center"/>
        <w:rPr>
          <w:b/>
          <w:color w:val="000000"/>
        </w:rPr>
      </w:pPr>
    </w:p>
    <w:p w14:paraId="75783368" w14:textId="1F59187D" w:rsidR="00BF6E76" w:rsidRDefault="00BF6E76" w:rsidP="00BF6E76">
      <w:pPr>
        <w:jc w:val="center"/>
        <w:rPr>
          <w:b/>
          <w:color w:val="000000"/>
        </w:rPr>
      </w:pPr>
    </w:p>
    <w:p w14:paraId="380D490E" w14:textId="70B86929" w:rsidR="00BF6E76" w:rsidRDefault="00BF6E76" w:rsidP="00BF6E76">
      <w:pPr>
        <w:jc w:val="center"/>
        <w:rPr>
          <w:b/>
          <w:color w:val="000000"/>
        </w:rPr>
      </w:pPr>
    </w:p>
    <w:p w14:paraId="651490DB" w14:textId="2AA245AD" w:rsidR="00D33B53" w:rsidRDefault="00D33B53" w:rsidP="00BF6E76">
      <w:pPr>
        <w:jc w:val="center"/>
        <w:rPr>
          <w:b/>
          <w:color w:val="000000"/>
        </w:rPr>
      </w:pPr>
      <w:r>
        <w:rPr>
          <w:b/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7ECFEE64" wp14:editId="32CDBA8B">
                <wp:extent cx="4640580" cy="3131820"/>
                <wp:effectExtent l="0" t="0" r="7620" b="0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40580" cy="3131820"/>
                          <a:chOff x="-106680" y="845820"/>
                          <a:chExt cx="4640580" cy="3131820"/>
                        </a:xfrm>
                      </wpg:grpSpPr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06680" y="3497580"/>
                            <a:ext cx="4511040" cy="4800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113CDA" w14:textId="066A8A27" w:rsidR="00EA25C1" w:rsidRDefault="00EA25C1" w:rsidP="00EA25C1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S3</w:t>
                              </w:r>
                              <w:r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Pr="00DC4058">
                                <w:rPr>
                                  <w:color w:val="000000"/>
                                </w:rPr>
                                <w:t>genotypic antibiotic susceptibility testing</w:t>
                              </w:r>
                              <w:r>
                                <w:rPr>
                                  <w:color w:val="000000"/>
                                </w:rPr>
                                <w:t>”</w:t>
                              </w:r>
                            </w:p>
                            <w:p w14:paraId="07EB359F" w14:textId="787C64B2" w:rsidR="00D33B53" w:rsidRDefault="00D33B5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16" name="Group 16"/>
                        <wpg:cNvGrpSpPr/>
                        <wpg:grpSpPr>
                          <a:xfrm>
                            <a:off x="0" y="845820"/>
                            <a:ext cx="4533900" cy="2734310"/>
                            <a:chOff x="0" y="0"/>
                            <a:chExt cx="4533900" cy="2734310"/>
                          </a:xfrm>
                        </wpg:grpSpPr>
                        <wps:wsp>
                          <wps:cNvPr id="1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33900" cy="2755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1CF8ACD" w14:textId="17B8D2CD" w:rsidR="00D33B53" w:rsidRDefault="00D33B53">
                                <w:r w:rsidRPr="00DC4058">
                                  <w:rPr>
                                    <w:b/>
                                    <w:color w:val="000000"/>
                                  </w:rPr>
                                  <w:t>Keywords searched</w:t>
                                </w:r>
                                <w:r>
                                  <w:rPr>
                                    <w:color w:val="000000"/>
                                  </w:rPr>
                                  <w:t xml:space="preserve">: </w:t>
                                </w:r>
                                <w:r w:rsidRPr="00DC4058">
                                  <w:rPr>
                                    <w:color w:val="000000"/>
                                  </w:rPr>
                                  <w:t>genotypic antibiotic susceptibility test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pic:pic xmlns:pic="http://schemas.openxmlformats.org/drawingml/2006/picture">
                          <pic:nvPicPr>
                            <pic:cNvPr id="4" name="Picture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1960" y="274320"/>
                              <a:ext cx="3160395" cy="24599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CFEE64" id="Group 17" o:spid="_x0000_s1034" style="width:365.4pt;height:246.6pt;mso-position-horizontal-relative:char;mso-position-vertical-relative:line" coordorigin="-1066,8458" coordsize="46405,31318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">
                <v:shape id="Text Box 2" o:spid="_x0000_s1035" type="#_x0000_t202" style="position:absolute;left:-1066;top:34975;width:45109;height:4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<v:textbox>
                    <w:txbxContent>
                      <w:p w14:paraId="6A113CDA" w14:textId="066A8A27" w:rsidR="00EA25C1" w:rsidRDefault="00EA25C1" w:rsidP="00EA25C1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</w:t>
                        </w:r>
                        <w:r>
                          <w:rPr>
                            <w:b/>
                            <w:bCs/>
                            <w:color w:val="000000"/>
                          </w:rPr>
                          <w:t>S3</w:t>
                        </w:r>
                        <w:r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Pr="00DC4058">
                          <w:rPr>
                            <w:color w:val="000000"/>
                          </w:rPr>
                          <w:t>genotypic antibiotic susceptibility testing</w:t>
                        </w:r>
                        <w:r>
                          <w:rPr>
                            <w:color w:val="000000"/>
                          </w:rPr>
                          <w:t>”</w:t>
                        </w:r>
                      </w:p>
                      <w:p w14:paraId="07EB359F" w14:textId="787C64B2" w:rsidR="00D33B53" w:rsidRDefault="00D33B53"/>
                    </w:txbxContent>
                  </v:textbox>
                </v:shape>
                <v:group id="Group 16" o:spid="_x0000_s1036" style="position:absolute;top:8458;width:45339;height:27343" coordsize="45339,27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Text Box 2" o:spid="_x0000_s1037" type="#_x0000_t202" style="position:absolute;width:45339;height:2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HVxAAAANsAAAAPAAAAZHJzL2Rvd25yZXYueG1sRI9Ba8JA&#10;EIXvhf6HZQremo1S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Ekj4dXEAAAA2wAAAA8A&#10;AAAAAAAAAAAAAAAABwIAAGRycy9kb3ducmV2LnhtbFBLBQYAAAAAAwADALcAAAD4AgAAAAA=&#10;" stroked="f">
                    <v:textbox style="mso-fit-shape-to-text:t">
                      <w:txbxContent>
                        <w:p w14:paraId="21CF8ACD" w14:textId="17B8D2CD" w:rsidR="00D33B53" w:rsidRDefault="00D33B53">
                          <w:r w:rsidRPr="00DC4058">
                            <w:rPr>
                              <w:b/>
                              <w:color w:val="000000"/>
                            </w:rPr>
                            <w:t>Keywords searched</w:t>
                          </w:r>
                          <w:r>
                            <w:rPr>
                              <w:color w:val="000000"/>
                            </w:rPr>
                            <w:t xml:space="preserve">: </w:t>
                          </w:r>
                          <w:r w:rsidRPr="00DC4058">
                            <w:rPr>
                              <w:color w:val="000000"/>
                            </w:rPr>
                            <w:t>genotypic antibiotic susceptibility testing</w:t>
                          </w:r>
                        </w:p>
                      </w:txbxContent>
                    </v:textbox>
                  </v:shape>
                  <v:shape id="Picture 4" o:spid="_x0000_s1038" type="#_x0000_t75" style="position:absolute;left:4419;top:2743;width:31604;height:24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">
                    <v:imagedata r:id="rId11" o:title=""/>
                  </v:shape>
                </v:group>
                <w10:anchorlock/>
              </v:group>
            </w:pict>
          </mc:Fallback>
        </mc:AlternateContent>
      </w:r>
    </w:p>
    <w:p w14:paraId="28DF22A3" w14:textId="77777777" w:rsidR="00D33B53" w:rsidRDefault="00D33B53" w:rsidP="00BF6E76">
      <w:pPr>
        <w:jc w:val="center"/>
        <w:rPr>
          <w:b/>
          <w:color w:val="000000"/>
        </w:rPr>
      </w:pPr>
    </w:p>
    <w:p w14:paraId="2CFE8AE8" w14:textId="7ECF606A" w:rsidR="00D33B53" w:rsidRDefault="00D33B53" w:rsidP="00BF6E76">
      <w:pPr>
        <w:jc w:val="center"/>
        <w:rPr>
          <w:b/>
          <w:color w:val="000000"/>
        </w:rPr>
      </w:pPr>
    </w:p>
    <w:p w14:paraId="74B2CFD2" w14:textId="77777777" w:rsidR="00326FD9" w:rsidRDefault="00326FD9" w:rsidP="00BF6E76">
      <w:pPr>
        <w:jc w:val="center"/>
        <w:rPr>
          <w:b/>
          <w:color w:val="000000"/>
        </w:rPr>
      </w:pPr>
    </w:p>
    <w:p w14:paraId="426768AE" w14:textId="77777777" w:rsidR="00D33B53" w:rsidRDefault="00D33B53" w:rsidP="00BF6E76">
      <w:pPr>
        <w:jc w:val="center"/>
        <w:rPr>
          <w:b/>
          <w:color w:val="000000"/>
        </w:rPr>
      </w:pPr>
    </w:p>
    <w:p w14:paraId="409546AE" w14:textId="3C23BF1C" w:rsidR="00D33B53" w:rsidRDefault="00D33B53" w:rsidP="00BF6E76">
      <w:pPr>
        <w:jc w:val="center"/>
        <w:rPr>
          <w:b/>
          <w:color w:val="000000"/>
        </w:rPr>
      </w:pPr>
      <w:r>
        <w:rPr>
          <w:b/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6A8B3DA0" wp14:editId="112EC328">
                <wp:extent cx="4678680" cy="3314700"/>
                <wp:effectExtent l="0" t="0" r="7620" b="0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8680" cy="3314700"/>
                          <a:chOff x="0" y="0"/>
                          <a:chExt cx="4678680" cy="3314700"/>
                        </a:xfrm>
                      </wpg:grpSpPr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678680" cy="2895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3423B6" w14:textId="7A9DEDCD" w:rsidR="00D33B53" w:rsidRPr="00DC4058" w:rsidRDefault="00D33B53" w:rsidP="00D33B53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DC4058">
                                <w:rPr>
                                  <w:b/>
                                  <w:color w:val="000000"/>
                                </w:rPr>
                                <w:t>Keywords searched</w:t>
                              </w:r>
                              <w:r>
                                <w:rPr>
                                  <w:color w:val="000000"/>
                                </w:rPr>
                                <w:t>:</w:t>
                              </w:r>
                              <w:r w:rsidR="00055057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r w:rsidRPr="00DC4058">
                                <w:rPr>
                                  <w:color w:val="000000"/>
                                </w:rPr>
                                <w:t>phenotypic antibiotic susceptibility testing</w:t>
                              </w:r>
                            </w:p>
                            <w:p w14:paraId="47A4CD2A" w14:textId="238D4BA8" w:rsidR="00D33B53" w:rsidRDefault="00D33B5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89" r="3889"/>
                          <a:stretch/>
                        </pic:blipFill>
                        <pic:spPr bwMode="auto">
                          <a:xfrm>
                            <a:off x="716280" y="396240"/>
                            <a:ext cx="3124200" cy="2421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" y="2819400"/>
                            <a:ext cx="4343400" cy="495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94B91B" w14:textId="4FA968B0" w:rsidR="00EA25C1" w:rsidRDefault="00EA25C1" w:rsidP="00EA25C1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S4</w:t>
                              </w:r>
                              <w:r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Pr="00DC4058">
                                <w:rPr>
                                  <w:color w:val="000000"/>
                                </w:rPr>
                                <w:t>phenotypic antibiotic susceptibility testing</w:t>
                              </w:r>
                              <w:r>
                                <w:rPr>
                                  <w:color w:val="000000"/>
                                </w:rPr>
                                <w:t>”</w:t>
                              </w:r>
                            </w:p>
                            <w:p w14:paraId="584BA323" w14:textId="0EAF2A43" w:rsidR="00D33B53" w:rsidRDefault="00D33B5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A8B3DA0" id="Group 20" o:spid="_x0000_s1039" style="width:368.4pt;height:261pt;mso-position-horizontal-relative:char;mso-position-vertical-relative:line" coordsize="46786,33147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">
                <v:shape id="Text Box 2" o:spid="_x0000_s1040" type="#_x0000_t202" style="position:absolute;width:46786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193423B6" w14:textId="7A9DEDCD" w:rsidR="00D33B53" w:rsidRPr="00DC4058" w:rsidRDefault="00D33B53" w:rsidP="00D33B53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DC4058">
                          <w:rPr>
                            <w:b/>
                            <w:color w:val="000000"/>
                          </w:rPr>
                          <w:t>Keywords searched</w:t>
                        </w:r>
                        <w:r>
                          <w:rPr>
                            <w:color w:val="000000"/>
                          </w:rPr>
                          <w:t>:</w:t>
                        </w:r>
                        <w:r w:rsidR="00055057">
                          <w:rPr>
                            <w:color w:val="000000"/>
                          </w:rPr>
                          <w:t xml:space="preserve"> </w:t>
                        </w:r>
                        <w:r w:rsidRPr="00DC4058">
                          <w:rPr>
                            <w:color w:val="000000"/>
                          </w:rPr>
                          <w:t>phenotypic antibiotic susceptibility testing</w:t>
                        </w:r>
                      </w:p>
                      <w:p w14:paraId="47A4CD2A" w14:textId="238D4BA8" w:rsidR="00D33B53" w:rsidRDefault="00D33B53"/>
                    </w:txbxContent>
                  </v:textbox>
                </v:shape>
                <v:shape id="Picture 5" o:spid="_x0000_s1041" type="#_x0000_t75" style="position:absolute;left:7162;top:3962;width:31242;height:24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">
                  <v:imagedata r:id="rId13" o:title="" croptop="1566f" cropright="2549f"/>
                </v:shape>
                <v:shape id="Text Box 2" o:spid="_x0000_s1042" type="#_x0000_t202" style="position:absolute;left:2743;top:28194;width:43434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" stroked="f">
                  <v:textbox>
                    <w:txbxContent>
                      <w:p w14:paraId="5394B91B" w14:textId="4FA968B0" w:rsidR="00EA25C1" w:rsidRDefault="00EA25C1" w:rsidP="00EA25C1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</w:t>
                        </w:r>
                        <w:r>
                          <w:rPr>
                            <w:b/>
                            <w:bCs/>
                            <w:color w:val="000000"/>
                          </w:rPr>
                          <w:t>S4</w:t>
                        </w:r>
                        <w:r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Pr="00DC4058">
                          <w:rPr>
                            <w:color w:val="000000"/>
                          </w:rPr>
                          <w:t>phenotypic antibiotic susceptibility testing</w:t>
                        </w:r>
                        <w:r>
                          <w:rPr>
                            <w:color w:val="000000"/>
                          </w:rPr>
                          <w:t>”</w:t>
                        </w:r>
                      </w:p>
                      <w:p w14:paraId="584BA323" w14:textId="0EAF2A43" w:rsidR="00D33B53" w:rsidRDefault="00D33B53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28DBB8A" w14:textId="0ED58CEB" w:rsidR="00D33B53" w:rsidRDefault="00D33B53" w:rsidP="00BF6E76">
      <w:pPr>
        <w:jc w:val="center"/>
        <w:rPr>
          <w:b/>
          <w:color w:val="000000"/>
        </w:rPr>
      </w:pPr>
    </w:p>
    <w:p w14:paraId="7E196E14" w14:textId="6277276E" w:rsidR="00D33B53" w:rsidRDefault="00D33B53" w:rsidP="00BF6E76">
      <w:pPr>
        <w:jc w:val="center"/>
        <w:rPr>
          <w:b/>
          <w:color w:val="000000"/>
        </w:rPr>
      </w:pPr>
    </w:p>
    <w:p w14:paraId="269D34E2" w14:textId="55028763" w:rsidR="00D33B53" w:rsidRDefault="00D33B53" w:rsidP="00BF6E76">
      <w:pPr>
        <w:jc w:val="center"/>
        <w:rPr>
          <w:b/>
          <w:color w:val="000000"/>
        </w:rPr>
      </w:pPr>
    </w:p>
    <w:p w14:paraId="1270D46A" w14:textId="0C76973D" w:rsidR="00D33B53" w:rsidRDefault="00D33B53" w:rsidP="00BF6E76">
      <w:pPr>
        <w:jc w:val="center"/>
        <w:rPr>
          <w:b/>
          <w:color w:val="000000"/>
        </w:rPr>
      </w:pPr>
    </w:p>
    <w:p w14:paraId="25CD2A38" w14:textId="0EA024D9" w:rsidR="00D33B53" w:rsidRDefault="00D33B53" w:rsidP="00BF6E76">
      <w:pPr>
        <w:jc w:val="center"/>
        <w:rPr>
          <w:b/>
          <w:color w:val="000000"/>
        </w:rPr>
      </w:pPr>
    </w:p>
    <w:p w14:paraId="15061D86" w14:textId="6DF9553F" w:rsidR="00D33B53" w:rsidRDefault="00D33B53" w:rsidP="00BF6E76">
      <w:pPr>
        <w:jc w:val="center"/>
        <w:rPr>
          <w:b/>
          <w:color w:val="000000"/>
        </w:rPr>
      </w:pPr>
    </w:p>
    <w:p w14:paraId="7F84934C" w14:textId="753A529C" w:rsidR="00D33B53" w:rsidRDefault="00D33B53" w:rsidP="00BF6E76">
      <w:pPr>
        <w:jc w:val="center"/>
        <w:rPr>
          <w:b/>
          <w:color w:val="000000"/>
        </w:rPr>
      </w:pPr>
    </w:p>
    <w:p w14:paraId="62026349" w14:textId="7C8FF59F" w:rsidR="00661B02" w:rsidRDefault="00661B02" w:rsidP="00BF6E76">
      <w:pPr>
        <w:jc w:val="center"/>
        <w:rPr>
          <w:color w:val="000000"/>
        </w:rPr>
      </w:pPr>
    </w:p>
    <w:p w14:paraId="7D8B2F45" w14:textId="1C9B1156" w:rsidR="00BF6E76" w:rsidRDefault="00BF6E76" w:rsidP="00BF6E76">
      <w:pPr>
        <w:jc w:val="center"/>
        <w:rPr>
          <w:color w:val="000000"/>
        </w:rPr>
      </w:pPr>
    </w:p>
    <w:p w14:paraId="097A954A" w14:textId="122E0392" w:rsidR="00BA0F8C" w:rsidRDefault="00D33B53" w:rsidP="00BF6E76">
      <w:pPr>
        <w:jc w:val="center"/>
        <w:rPr>
          <w:color w:val="000000"/>
        </w:rPr>
      </w:pPr>
      <w:r>
        <w:rPr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0A4BB183" wp14:editId="25F74919">
                <wp:extent cx="4579620" cy="3276600"/>
                <wp:effectExtent l="0" t="0" r="0" b="0"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9620" cy="3276600"/>
                          <a:chOff x="-137160" y="0"/>
                          <a:chExt cx="4579620" cy="3276600"/>
                        </a:xfrm>
                      </wpg:grpSpPr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389120" cy="2755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4FC957" w14:textId="218FE370" w:rsidR="00D33B53" w:rsidRDefault="00D33B53">
                              <w:r w:rsidRPr="00DC4058">
                                <w:rPr>
                                  <w:b/>
                                  <w:color w:val="000000"/>
                                </w:rPr>
                                <w:t>Keywords searched</w:t>
                              </w:r>
                              <w:r>
                                <w:rPr>
                                  <w:b/>
                                  <w:color w:val="000000"/>
                                </w:rPr>
                                <w:t xml:space="preserve">: </w:t>
                              </w:r>
                              <w:r w:rsidRPr="00DC4058">
                                <w:rPr>
                                  <w:color w:val="000000"/>
                                </w:rPr>
                                <w:t>emerging antibiotic susceptibility test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335280"/>
                            <a:ext cx="3133725" cy="2463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37160" y="2799080"/>
                            <a:ext cx="4579620" cy="477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1ABD23" w14:textId="321A7A70" w:rsidR="00EA25C1" w:rsidRDefault="00EA25C1" w:rsidP="00EA25C1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S5</w:t>
                              </w:r>
                              <w:r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Pr="00DC4058">
                                <w:rPr>
                                  <w:color w:val="000000"/>
                                </w:rPr>
                                <w:t>emerging antibiotic susceptibility testing</w:t>
                              </w:r>
                              <w:r>
                                <w:rPr>
                                  <w:color w:val="000000"/>
                                </w:rPr>
                                <w:t>”</w:t>
                              </w:r>
                            </w:p>
                            <w:p w14:paraId="7D055976" w14:textId="5A74BA45" w:rsidR="00D33B53" w:rsidRDefault="00D33B5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A4BB183" id="Group 23" o:spid="_x0000_s1043" style="width:360.6pt;height:258pt;mso-position-horizontal-relative:char;mso-position-vertical-relative:line" coordorigin="-1371" coordsize="45796,32766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">
                <v:shape id="Text Box 2" o:spid="_x0000_s1044" type="#_x0000_t202" style="position:absolute;width:43891;height:2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" stroked="f">
                  <v:textbox style="mso-fit-shape-to-text:t">
                    <w:txbxContent>
                      <w:p w14:paraId="6D4FC957" w14:textId="218FE370" w:rsidR="00D33B53" w:rsidRDefault="00D33B53">
                        <w:r w:rsidRPr="00DC4058">
                          <w:rPr>
                            <w:b/>
                            <w:color w:val="000000"/>
                          </w:rPr>
                          <w:t>Keywords searched</w:t>
                        </w:r>
                        <w:r>
                          <w:rPr>
                            <w:b/>
                            <w:color w:val="000000"/>
                          </w:rPr>
                          <w:t xml:space="preserve">: </w:t>
                        </w:r>
                        <w:r w:rsidRPr="00DC4058">
                          <w:rPr>
                            <w:color w:val="000000"/>
                          </w:rPr>
                          <w:t>emerging antibiotic susceptibility testing</w:t>
                        </w:r>
                      </w:p>
                    </w:txbxContent>
                  </v:textbox>
                </v:shape>
                <v:shape id="Picture 7" o:spid="_x0000_s1045" type="#_x0000_t75" style="position:absolute;left:4953;top:3352;width:31337;height:24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">
                  <v:imagedata r:id="rId15" o:title=""/>
                </v:shape>
                <v:shape id="Text Box 2" o:spid="_x0000_s1046" type="#_x0000_t202" style="position:absolute;left:-1371;top:27990;width:45795;height:4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" stroked="f">
                  <v:textbox>
                    <w:txbxContent>
                      <w:p w14:paraId="4B1ABD23" w14:textId="321A7A70" w:rsidR="00EA25C1" w:rsidRDefault="00EA25C1" w:rsidP="00EA25C1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</w:t>
                        </w:r>
                        <w:r>
                          <w:rPr>
                            <w:b/>
                            <w:bCs/>
                            <w:color w:val="000000"/>
                          </w:rPr>
                          <w:t>S5</w:t>
                        </w:r>
                        <w:r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Pr="00DC4058">
                          <w:rPr>
                            <w:color w:val="000000"/>
                          </w:rPr>
                          <w:t>emerging antibiotic susceptibility testing</w:t>
                        </w:r>
                        <w:r>
                          <w:rPr>
                            <w:color w:val="000000"/>
                          </w:rPr>
                          <w:t>”</w:t>
                        </w:r>
                      </w:p>
                      <w:p w14:paraId="7D055976" w14:textId="5A74BA45" w:rsidR="00D33B53" w:rsidRDefault="00D33B53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C0952F1" w14:textId="77777777" w:rsidR="00D33B53" w:rsidRDefault="00D33B53" w:rsidP="00BF6E76">
      <w:pPr>
        <w:tabs>
          <w:tab w:val="left" w:pos="1095"/>
        </w:tabs>
        <w:jc w:val="center"/>
        <w:rPr>
          <w:b/>
          <w:color w:val="000000"/>
        </w:rPr>
      </w:pPr>
    </w:p>
    <w:p w14:paraId="06020B00" w14:textId="3CD7E6E4" w:rsidR="00D33B53" w:rsidRDefault="00D33B53" w:rsidP="00BF6E76">
      <w:pPr>
        <w:tabs>
          <w:tab w:val="left" w:pos="1095"/>
        </w:tabs>
        <w:jc w:val="center"/>
        <w:rPr>
          <w:b/>
          <w:color w:val="000000"/>
        </w:rPr>
      </w:pPr>
    </w:p>
    <w:p w14:paraId="41C18841" w14:textId="3894EDC5" w:rsidR="00EA25C1" w:rsidRDefault="00EA25C1" w:rsidP="00BF6E76">
      <w:pPr>
        <w:tabs>
          <w:tab w:val="left" w:pos="1095"/>
        </w:tabs>
        <w:jc w:val="center"/>
        <w:rPr>
          <w:b/>
          <w:color w:val="000000"/>
        </w:rPr>
      </w:pPr>
    </w:p>
    <w:p w14:paraId="44727555" w14:textId="13C1F3F6" w:rsidR="00EA25C1" w:rsidRDefault="00EA25C1" w:rsidP="00BF6E76">
      <w:pPr>
        <w:tabs>
          <w:tab w:val="left" w:pos="1095"/>
        </w:tabs>
        <w:jc w:val="center"/>
        <w:rPr>
          <w:b/>
          <w:color w:val="000000"/>
        </w:rPr>
      </w:pPr>
    </w:p>
    <w:p w14:paraId="42F0427F" w14:textId="5EF913E5" w:rsidR="00D33B53" w:rsidRDefault="000D2AF9" w:rsidP="00BF6E76">
      <w:pPr>
        <w:tabs>
          <w:tab w:val="left" w:pos="1095"/>
        </w:tabs>
        <w:jc w:val="center"/>
        <w:rPr>
          <w:b/>
          <w:color w:val="000000"/>
        </w:rPr>
      </w:pPr>
      <w:r>
        <w:rPr>
          <w:b/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147D303B" wp14:editId="49DDEEAA">
                <wp:extent cx="5059680" cy="3383280"/>
                <wp:effectExtent l="0" t="0" r="7620" b="7620"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9680" cy="3383280"/>
                          <a:chOff x="0" y="0"/>
                          <a:chExt cx="5059680" cy="3383280"/>
                        </a:xfrm>
                      </wpg:grpSpPr>
                      <wps:wsp>
                        <wps:cNvPr id="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059680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CDB5AD" w14:textId="6B251114" w:rsidR="00D33B53" w:rsidRPr="00DC4058" w:rsidRDefault="00D33B53" w:rsidP="00D33B53">
                              <w:pPr>
                                <w:tabs>
                                  <w:tab w:val="left" w:pos="1095"/>
                                </w:tabs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DC4058">
                                <w:rPr>
                                  <w:b/>
                                  <w:color w:val="000000"/>
                                </w:rPr>
                                <w:t>Keywords searched</w:t>
                              </w:r>
                              <w:r>
                                <w:rPr>
                                  <w:b/>
                                  <w:color w:val="000000"/>
                                </w:rPr>
                                <w:t xml:space="preserve">: </w:t>
                              </w:r>
                              <w:r w:rsidRPr="00DC4058">
                                <w:rPr>
                                  <w:color w:val="000000"/>
                                </w:rPr>
                                <w:t>rapid antibiotic susceptibility testing</w:t>
                              </w:r>
                            </w:p>
                            <w:p w14:paraId="3761E487" w14:textId="7B82FCB1" w:rsidR="00D33B53" w:rsidRDefault="00D33B5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6" name="Group 26"/>
                        <wpg:cNvGrpSpPr/>
                        <wpg:grpSpPr>
                          <a:xfrm>
                            <a:off x="381000" y="381000"/>
                            <a:ext cx="4373880" cy="3002280"/>
                            <a:chOff x="-548640" y="0"/>
                            <a:chExt cx="4373880" cy="3002280"/>
                          </a:xfrm>
                        </wpg:grpSpPr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68" t="1488" r="3101"/>
                            <a:stretch/>
                          </pic:blipFill>
                          <pic:spPr bwMode="auto">
                            <a:xfrm>
                              <a:off x="0" y="0"/>
                              <a:ext cx="3053080" cy="24130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548640" y="2415540"/>
                              <a:ext cx="4373880" cy="5867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0F9FD52" w14:textId="672A6A40" w:rsidR="00EA25C1" w:rsidRDefault="00EA25C1" w:rsidP="00EA25C1">
                                <w:pPr>
                                  <w:jc w:val="center"/>
                                  <w:rPr>
                                    <w:color w:val="000000"/>
                                  </w:rPr>
                                </w:pPr>
                                <w:r w:rsidRPr="00B42983">
                                  <w:rPr>
                                    <w:b/>
                                    <w:bCs/>
                                    <w:color w:val="000000"/>
                                  </w:rPr>
                                  <w:t>Figure-</w:t>
                                </w: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S6</w:t>
                                </w:r>
                                <w:r>
                                  <w:rPr>
                                    <w:color w:val="000000"/>
                                  </w:rPr>
                                  <w:t>: Trend showing the number of publications from 2000-2019 for the key word “</w:t>
                                </w:r>
                                <w:r w:rsidRPr="00DC4058">
                                  <w:rPr>
                                    <w:color w:val="000000"/>
                                  </w:rPr>
                                  <w:t>rapid antibiotic susceptibility testing</w:t>
                                </w:r>
                                <w:r>
                                  <w:rPr>
                                    <w:color w:val="000000"/>
                                  </w:rPr>
                                  <w:t>”</w:t>
                                </w:r>
                              </w:p>
                              <w:p w14:paraId="65250BED" w14:textId="23AE70E8" w:rsidR="000D2AF9" w:rsidRDefault="000D2AF9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47D303B" id="Group 27" o:spid="_x0000_s1047" style="width:398.4pt;height:266.4pt;mso-position-horizontal-relative:char;mso-position-vertical-relative:line" coordsize="50596,33832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">
                <v:shape id="Text Box 2" o:spid="_x0000_s1048" type="#_x0000_t202" style="position:absolute;width:50596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" stroked="f">
                  <v:textbox>
                    <w:txbxContent>
                      <w:p w14:paraId="56CDB5AD" w14:textId="6B251114" w:rsidR="00D33B53" w:rsidRPr="00DC4058" w:rsidRDefault="00D33B53" w:rsidP="00D33B53">
                        <w:pPr>
                          <w:tabs>
                            <w:tab w:val="left" w:pos="1095"/>
                          </w:tabs>
                          <w:jc w:val="center"/>
                          <w:rPr>
                            <w:color w:val="000000"/>
                          </w:rPr>
                        </w:pPr>
                        <w:r w:rsidRPr="00DC4058">
                          <w:rPr>
                            <w:b/>
                            <w:color w:val="000000"/>
                          </w:rPr>
                          <w:t>Keywords searched</w:t>
                        </w:r>
                        <w:r>
                          <w:rPr>
                            <w:b/>
                            <w:color w:val="000000"/>
                          </w:rPr>
                          <w:t xml:space="preserve">: </w:t>
                        </w:r>
                        <w:r w:rsidRPr="00DC4058">
                          <w:rPr>
                            <w:color w:val="000000"/>
                          </w:rPr>
                          <w:t>rapid antibiotic susceptibility testing</w:t>
                        </w:r>
                      </w:p>
                      <w:p w14:paraId="3761E487" w14:textId="7B82FCB1" w:rsidR="00D33B53" w:rsidRDefault="00D33B53"/>
                    </w:txbxContent>
                  </v:textbox>
                </v:shape>
                <v:group id="Group 26" o:spid="_x0000_s1049" style="position:absolute;left:3810;top:3810;width:43738;height:30022" coordorigin="-5486" coordsize="43738,30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Picture 8" o:spid="_x0000_s1050" type="#_x0000_t75" style="position:absolute;width:30530;height:24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">
                    <v:imagedata r:id="rId17" o:title="" croptop="975f" cropleft="897f" cropright="2032f"/>
                  </v:shape>
                  <v:shape id="Text Box 2" o:spid="_x0000_s1051" type="#_x0000_t202" style="position:absolute;left:-5486;top:24155;width:43738;height:5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" stroked="f">
                    <v:textbox>
                      <w:txbxContent>
                        <w:p w14:paraId="30F9FD52" w14:textId="672A6A40" w:rsidR="00EA25C1" w:rsidRDefault="00EA25C1" w:rsidP="00EA25C1">
                          <w:pPr>
                            <w:jc w:val="center"/>
                            <w:rPr>
                              <w:color w:val="000000"/>
                            </w:rPr>
                          </w:pPr>
                          <w:r w:rsidRPr="00B42983">
                            <w:rPr>
                              <w:b/>
                              <w:bCs/>
                              <w:color w:val="000000"/>
                            </w:rPr>
                            <w:t>Figure-</w:t>
                          </w:r>
                          <w:r>
                            <w:rPr>
                              <w:b/>
                              <w:bCs/>
                              <w:color w:val="000000"/>
                            </w:rPr>
                            <w:t>S6</w:t>
                          </w:r>
                          <w:r>
                            <w:rPr>
                              <w:color w:val="000000"/>
                            </w:rPr>
                            <w:t>: Trend showing the number of publications from 2000-2019 for the key word “</w:t>
                          </w:r>
                          <w:r w:rsidRPr="00DC4058">
                            <w:rPr>
                              <w:color w:val="000000"/>
                            </w:rPr>
                            <w:t>rapid antibiotic susceptibility testing</w:t>
                          </w:r>
                          <w:r>
                            <w:rPr>
                              <w:color w:val="000000"/>
                            </w:rPr>
                            <w:t>”</w:t>
                          </w:r>
                        </w:p>
                        <w:p w14:paraId="65250BED" w14:textId="23AE70E8" w:rsidR="000D2AF9" w:rsidRDefault="000D2AF9"/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8CEBB52" w14:textId="6219D309" w:rsidR="000D2AF9" w:rsidRDefault="000D2AF9">
      <w:pPr>
        <w:spacing w:after="160" w:line="259" w:lineRule="auto"/>
        <w:rPr>
          <w:b/>
          <w:color w:val="000000"/>
        </w:rPr>
      </w:pPr>
    </w:p>
    <w:p w14:paraId="494FEF2B" w14:textId="3AA622BA" w:rsidR="000D2AF9" w:rsidRDefault="000D2AF9" w:rsidP="00BF6E76">
      <w:pPr>
        <w:jc w:val="center"/>
        <w:rPr>
          <w:b/>
          <w:color w:val="000000"/>
        </w:rPr>
      </w:pPr>
      <w:r>
        <w:rPr>
          <w:b/>
          <w:noProof/>
          <w:color w:val="000000"/>
          <w:lang w:val="en-US" w:eastAsia="en-US"/>
        </w:rPr>
        <w:lastRenderedPageBreak/>
        <mc:AlternateContent>
          <mc:Choice Requires="wpg">
            <w:drawing>
              <wp:inline distT="0" distB="0" distL="0" distR="0" wp14:anchorId="128F1A75" wp14:editId="044A874E">
                <wp:extent cx="6240780" cy="3329940"/>
                <wp:effectExtent l="0" t="0" r="0" b="3810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0780" cy="3329940"/>
                          <a:chOff x="0" y="137160"/>
                          <a:chExt cx="6240780" cy="3329940"/>
                        </a:xfrm>
                      </wpg:grpSpPr>
                      <wps:wsp>
                        <wps:cNvPr id="32" name="Text Box 32"/>
                        <wps:cNvSpPr txBox="1"/>
                        <wps:spPr>
                          <a:xfrm>
                            <a:off x="792480" y="2910840"/>
                            <a:ext cx="4617720" cy="5562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432246" w14:textId="5FBA321B" w:rsidR="00EA25C1" w:rsidRDefault="00EA25C1" w:rsidP="00EA25C1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S7</w:t>
                              </w:r>
                              <w:r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Pr="00304E72">
                                <w:rPr>
                                  <w:bCs/>
                                  <w:color w:val="000000"/>
                                </w:rPr>
                                <w:t>phenotypic rapid antibiotic susceptibility testing</w:t>
                              </w:r>
                              <w:r>
                                <w:rPr>
                                  <w:color w:val="000000"/>
                                </w:rPr>
                                <w:t>”</w:t>
                              </w:r>
                            </w:p>
                            <w:p w14:paraId="4A8991D7" w14:textId="6CA73257" w:rsidR="000D2AF9" w:rsidRDefault="000D2AF9" w:rsidP="000D2AF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0" y="137160"/>
                            <a:ext cx="6240780" cy="3124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A5131C" w14:textId="287BC9BB" w:rsidR="000D2AF9" w:rsidRPr="00304E72" w:rsidRDefault="000D2AF9" w:rsidP="000D2AF9">
                              <w:pPr>
                                <w:jc w:val="center"/>
                                <w:rPr>
                                  <w:bCs/>
                                  <w:color w:val="000000"/>
                                </w:rPr>
                              </w:pPr>
                              <w:r w:rsidRPr="00DC4058">
                                <w:rPr>
                                  <w:b/>
                                  <w:color w:val="000000"/>
                                </w:rPr>
                                <w:t>Keywords searched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 xml:space="preserve">: </w:t>
                              </w:r>
                              <w:r w:rsidRPr="00304E72">
                                <w:rPr>
                                  <w:bCs/>
                                  <w:color w:val="000000"/>
                                </w:rPr>
                                <w:t>phenotypic rapid antibiotic susceptibility testing</w:t>
                              </w:r>
                            </w:p>
                            <w:p w14:paraId="2C7966B5" w14:textId="77777777" w:rsidR="000D2AF9" w:rsidRDefault="000D2AF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6340" y="350520"/>
                            <a:ext cx="3285490" cy="2571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28F1A75" id="Group 34" o:spid="_x0000_s1052" style="width:491.4pt;height:262.2pt;mso-position-horizontal-relative:char;mso-position-vertical-relative:line" coordorigin=",1371" coordsize="62407,33299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">
                <v:shape id="Text Box 32" o:spid="_x0000_s1053" type="#_x0000_t202" style="position:absolute;left:7924;top:29108;width:46178;height:5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CBU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" fillcolor="white [3201]" stroked="f" strokeweight=".5pt">
                  <v:textbox>
                    <w:txbxContent>
                      <w:p w14:paraId="65432246" w14:textId="5FBA321B" w:rsidR="00EA25C1" w:rsidRDefault="00EA25C1" w:rsidP="00EA25C1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</w:t>
                        </w:r>
                        <w:r>
                          <w:rPr>
                            <w:b/>
                            <w:bCs/>
                            <w:color w:val="000000"/>
                          </w:rPr>
                          <w:t>S7</w:t>
                        </w:r>
                        <w:r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Pr="00304E72">
                          <w:rPr>
                            <w:bCs/>
                            <w:color w:val="000000"/>
                          </w:rPr>
                          <w:t>phenotypic rapid antibiotic susceptibility testing</w:t>
                        </w:r>
                        <w:r>
                          <w:rPr>
                            <w:color w:val="000000"/>
                          </w:rPr>
                          <w:t>”</w:t>
                        </w:r>
                      </w:p>
                      <w:p w14:paraId="4A8991D7" w14:textId="6CA73257" w:rsidR="000D2AF9" w:rsidRDefault="000D2AF9" w:rsidP="000D2AF9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3" o:spid="_x0000_s1054" type="#_x0000_t202" style="position:absolute;top:1371;width:62407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65A5131C" w14:textId="287BC9BB" w:rsidR="000D2AF9" w:rsidRPr="00304E72" w:rsidRDefault="000D2AF9" w:rsidP="000D2AF9">
                        <w:pPr>
                          <w:jc w:val="center"/>
                          <w:rPr>
                            <w:bCs/>
                            <w:color w:val="000000"/>
                          </w:rPr>
                        </w:pPr>
                        <w:r w:rsidRPr="00DC4058">
                          <w:rPr>
                            <w:b/>
                            <w:color w:val="000000"/>
                          </w:rPr>
                          <w:t>Keywords searched</w:t>
                        </w:r>
                        <w:r>
                          <w:rPr>
                            <w:b/>
                            <w:bCs/>
                            <w:color w:val="000000"/>
                          </w:rPr>
                          <w:t xml:space="preserve">: </w:t>
                        </w:r>
                        <w:r w:rsidRPr="00304E72">
                          <w:rPr>
                            <w:bCs/>
                            <w:color w:val="000000"/>
                          </w:rPr>
                          <w:t>phenotypic rapid antibiotic susceptibility testing</w:t>
                        </w:r>
                      </w:p>
                      <w:p w14:paraId="2C7966B5" w14:textId="77777777" w:rsidR="000D2AF9" w:rsidRDefault="000D2AF9"/>
                    </w:txbxContent>
                  </v:textbox>
                </v:shape>
                <v:shape id="Picture 9" o:spid="_x0000_s1055" type="#_x0000_t75" style="position:absolute;left:11963;top:3505;width:32855;height:25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">
                  <v:imagedata r:id="rId19" o:title=""/>
                </v:shape>
                <w10:anchorlock/>
              </v:group>
            </w:pict>
          </mc:Fallback>
        </mc:AlternateContent>
      </w:r>
    </w:p>
    <w:p w14:paraId="59A0AA0C" w14:textId="4670DB68" w:rsidR="005D0CC6" w:rsidRDefault="005D0CC6" w:rsidP="00BF6E76">
      <w:pPr>
        <w:jc w:val="center"/>
        <w:rPr>
          <w:color w:val="FF0000"/>
        </w:rPr>
      </w:pPr>
    </w:p>
    <w:p w14:paraId="1016F6DD" w14:textId="0ACDAA77" w:rsidR="00304E72" w:rsidRPr="00304E72" w:rsidRDefault="00304E72" w:rsidP="00BF6E76">
      <w:pPr>
        <w:jc w:val="center"/>
      </w:pPr>
    </w:p>
    <w:p w14:paraId="6562FCFD" w14:textId="0BFA6443" w:rsidR="000D2AF9" w:rsidRDefault="000D2AF9" w:rsidP="00BF6E76">
      <w:pPr>
        <w:jc w:val="center"/>
        <w:rPr>
          <w:b/>
          <w:color w:val="000000"/>
        </w:rPr>
      </w:pPr>
      <w:r>
        <w:rPr>
          <w:b/>
          <w:noProof/>
          <w:color w:val="000000"/>
          <w:lang w:val="en-US" w:eastAsia="en-US"/>
        </w:rPr>
        <mc:AlternateContent>
          <mc:Choice Requires="wpg">
            <w:drawing>
              <wp:inline distT="0" distB="0" distL="0" distR="0" wp14:anchorId="3BDA643F" wp14:editId="1E67B794">
                <wp:extent cx="4693920" cy="3581400"/>
                <wp:effectExtent l="0" t="0" r="0" b="0"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93920" cy="3581400"/>
                          <a:chOff x="-76200" y="129540"/>
                          <a:chExt cx="4693920" cy="3582026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129540"/>
                            <a:ext cx="4617720" cy="3127375"/>
                            <a:chOff x="0" y="129540"/>
                            <a:chExt cx="4617720" cy="3127375"/>
                          </a:xfrm>
                        </wpg:grpSpPr>
                        <wps:wsp>
                          <wps:cNvPr id="2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29540"/>
                              <a:ext cx="4617720" cy="4724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79E4CDE" w14:textId="77777777" w:rsidR="000D2AF9" w:rsidRDefault="000D2AF9" w:rsidP="000D2AF9">
                                <w:pPr>
                                  <w:jc w:val="center"/>
                                  <w:rPr>
                                    <w:b/>
                                    <w:color w:val="000000"/>
                                  </w:rPr>
                                </w:pPr>
                              </w:p>
                              <w:p w14:paraId="5EF798EB" w14:textId="2FF6DACF" w:rsidR="000D2AF9" w:rsidRDefault="000D2AF9" w:rsidP="000D2AF9">
                                <w:pPr>
                                  <w:jc w:val="center"/>
                                  <w:rPr>
                                    <w:color w:val="000000"/>
                                  </w:rPr>
                                </w:pPr>
                                <w:r w:rsidRPr="00DC4058">
                                  <w:rPr>
                                    <w:b/>
                                    <w:color w:val="000000"/>
                                  </w:rPr>
                                  <w:t>Keywords searched</w:t>
                                </w:r>
                                <w:r>
                                  <w:rPr>
                                    <w:color w:val="000000"/>
                                  </w:rPr>
                                  <w:t xml:space="preserve">: </w:t>
                                </w:r>
                                <w:r w:rsidRPr="00DC4058">
                                  <w:rPr>
                                    <w:color w:val="000000"/>
                                  </w:rPr>
                                  <w:t>genotypic rapid antibiotic susceptibility testing</w:t>
                                </w:r>
                              </w:p>
                              <w:p w14:paraId="108212DF" w14:textId="451D143D" w:rsidR="000D2AF9" w:rsidRDefault="000D2AF9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01980" y="685800"/>
                              <a:ext cx="3267075" cy="257111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76200" y="3241674"/>
                            <a:ext cx="4564380" cy="46989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519892" w14:textId="7460D2A2" w:rsidR="00EA25C1" w:rsidRDefault="00EA25C1" w:rsidP="00EA25C1">
                              <w:pPr>
                                <w:jc w:val="center"/>
                                <w:rPr>
                                  <w:color w:val="000000"/>
                                </w:rPr>
                              </w:pPr>
                              <w:r w:rsidRPr="00B42983">
                                <w:rPr>
                                  <w:b/>
                                  <w:bCs/>
                                  <w:color w:val="000000"/>
                                </w:rPr>
                                <w:t>Figure-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S8</w:t>
                              </w:r>
                              <w:r>
                                <w:rPr>
                                  <w:color w:val="000000"/>
                                </w:rPr>
                                <w:t>: Trend showing the number of publications from 2000-2019 for the key word “</w:t>
                              </w:r>
                              <w:r w:rsidRPr="00DC4058">
                                <w:rPr>
                                  <w:color w:val="000000"/>
                                </w:rPr>
                                <w:t>genotypic rapid antibiotic susceptibility testing</w:t>
                              </w:r>
                              <w:r>
                                <w:rPr>
                                  <w:color w:val="000000"/>
                                </w:rPr>
                                <w:t>”</w:t>
                              </w:r>
                            </w:p>
                            <w:p w14:paraId="251584EB" w14:textId="4190381D" w:rsidR="000D2AF9" w:rsidRDefault="000D2AF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BDA643F" id="Group 31" o:spid="_x0000_s1056" style="width:369.6pt;height:282pt;mso-position-horizontal-relative:char;mso-position-vertical-relative:line" coordorigin="-762,1295" coordsize="46939,35820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">
                <v:group id="Group 30" o:spid="_x0000_s1057" style="position:absolute;top:1295;width:46177;height:31274" coordorigin=",1295" coordsize="46177,31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Text Box 2" o:spid="_x0000_s1058" type="#_x0000_t202" style="position:absolute;top:1295;width:46177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  <v:textbox>
                      <w:txbxContent>
                        <w:p w14:paraId="079E4CDE" w14:textId="77777777" w:rsidR="000D2AF9" w:rsidRDefault="000D2AF9" w:rsidP="000D2AF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</w:p>
                        <w:p w14:paraId="5EF798EB" w14:textId="2FF6DACF" w:rsidR="000D2AF9" w:rsidRDefault="000D2AF9" w:rsidP="000D2AF9">
                          <w:pPr>
                            <w:jc w:val="center"/>
                            <w:rPr>
                              <w:color w:val="000000"/>
                            </w:rPr>
                          </w:pPr>
                          <w:r w:rsidRPr="00DC4058">
                            <w:rPr>
                              <w:b/>
                              <w:color w:val="000000"/>
                            </w:rPr>
                            <w:t>Keywords searched</w:t>
                          </w:r>
                          <w:r>
                            <w:rPr>
                              <w:color w:val="000000"/>
                            </w:rPr>
                            <w:t xml:space="preserve">: </w:t>
                          </w:r>
                          <w:r w:rsidRPr="00DC4058">
                            <w:rPr>
                              <w:color w:val="000000"/>
                            </w:rPr>
                            <w:t>genotypic rapid antibiotic susceptibility testing</w:t>
                          </w:r>
                        </w:p>
                        <w:p w14:paraId="108212DF" w14:textId="451D143D" w:rsidR="000D2AF9" w:rsidRDefault="000D2AF9"/>
                      </w:txbxContent>
                    </v:textbox>
                  </v:shape>
                  <v:shape id="Picture 11" o:spid="_x0000_s1059" type="#_x0000_t75" style="position:absolute;left:6019;top:6858;width:32671;height:25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">
                    <v:imagedata r:id="rId21" o:title=""/>
                  </v:shape>
                </v:group>
                <v:shape id="Text Box 2" o:spid="_x0000_s1060" type="#_x0000_t202" style="position:absolute;left:-762;top:32416;width:45643;height:4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hdwQAAANs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RnP4fgk/QK4+AAAA//8DAFBLAQItABQABgAIAAAAIQDb4fbL7gAAAIUBAAATAAAAAAAAAAAAAAAA&#10;AAAAAABbQ29udGVudF9UeXBlc10ueG1sUEsBAi0AFAAGAAgAAAAhAFr0LFu/AAAAFQEAAAsAAAAA&#10;AAAAAAAAAAAAHwEAAF9yZWxzLy5yZWxzUEsBAi0AFAAGAAgAAAAhANI3mF3BAAAA2wAAAA8AAAAA&#10;AAAAAAAAAAAABwIAAGRycy9kb3ducmV2LnhtbFBLBQYAAAAAAwADALcAAAD1AgAAAAA=&#10;" stroked="f">
                  <v:textbox>
                    <w:txbxContent>
                      <w:p w14:paraId="26519892" w14:textId="7460D2A2" w:rsidR="00EA25C1" w:rsidRDefault="00EA25C1" w:rsidP="00EA25C1">
                        <w:pPr>
                          <w:jc w:val="center"/>
                          <w:rPr>
                            <w:color w:val="000000"/>
                          </w:rPr>
                        </w:pPr>
                        <w:r w:rsidRPr="00B42983">
                          <w:rPr>
                            <w:b/>
                            <w:bCs/>
                            <w:color w:val="000000"/>
                          </w:rPr>
                          <w:t>Figure-</w:t>
                        </w:r>
                        <w:r>
                          <w:rPr>
                            <w:b/>
                            <w:bCs/>
                            <w:color w:val="000000"/>
                          </w:rPr>
                          <w:t>S8</w:t>
                        </w:r>
                        <w:r>
                          <w:rPr>
                            <w:color w:val="000000"/>
                          </w:rPr>
                          <w:t>: Trend showing the number of publications from 2000-2019 for the key word “</w:t>
                        </w:r>
                        <w:r w:rsidRPr="00DC4058">
                          <w:rPr>
                            <w:color w:val="000000"/>
                          </w:rPr>
                          <w:t>genotypic rapid antibiotic susceptibility testing</w:t>
                        </w:r>
                        <w:r>
                          <w:rPr>
                            <w:color w:val="000000"/>
                          </w:rPr>
                          <w:t>”</w:t>
                        </w:r>
                      </w:p>
                      <w:p w14:paraId="251584EB" w14:textId="4190381D" w:rsidR="000D2AF9" w:rsidRDefault="000D2AF9"/>
                    </w:txbxContent>
                  </v:textbox>
                </v:shape>
                <w10:anchorlock/>
              </v:group>
            </w:pict>
          </mc:Fallback>
        </mc:AlternateContent>
      </w:r>
    </w:p>
    <w:bookmarkEnd w:id="2"/>
    <w:p w14:paraId="589FA7A9" w14:textId="6A5A8D83" w:rsidR="00AC0C94" w:rsidRDefault="00AC0C94">
      <w:pPr>
        <w:spacing w:after="160" w:line="259" w:lineRule="auto"/>
        <w:rPr>
          <w:color w:val="FF0000"/>
        </w:rPr>
      </w:pPr>
    </w:p>
    <w:p w14:paraId="2EF3DAF2" w14:textId="5C232F28" w:rsidR="00AC0C94" w:rsidRDefault="00AC0C94">
      <w:pPr>
        <w:spacing w:after="160" w:line="259" w:lineRule="auto"/>
        <w:rPr>
          <w:color w:val="FF0000"/>
        </w:rPr>
      </w:pPr>
    </w:p>
    <w:p w14:paraId="4CD5090B" w14:textId="23C8B9F9" w:rsidR="00AC0C94" w:rsidRDefault="00AC0C94">
      <w:pPr>
        <w:spacing w:after="160" w:line="259" w:lineRule="auto"/>
        <w:rPr>
          <w:color w:val="FF0000"/>
        </w:rPr>
      </w:pPr>
    </w:p>
    <w:p w14:paraId="66934A2A" w14:textId="3B911CC0" w:rsidR="00AC0C94" w:rsidRDefault="00AC0C94">
      <w:pPr>
        <w:spacing w:after="160" w:line="259" w:lineRule="auto"/>
        <w:rPr>
          <w:color w:val="FF0000"/>
        </w:rPr>
      </w:pPr>
    </w:p>
    <w:p w14:paraId="4908D661" w14:textId="73151EE7" w:rsidR="00AC0C94" w:rsidRDefault="00AC0C94">
      <w:pPr>
        <w:spacing w:after="160" w:line="259" w:lineRule="auto"/>
        <w:rPr>
          <w:color w:val="FF0000"/>
        </w:rPr>
      </w:pPr>
    </w:p>
    <w:p w14:paraId="7A878FA5" w14:textId="239E3583" w:rsidR="00AC0C94" w:rsidRDefault="00AC0C94" w:rsidP="009F10A0">
      <w:pPr>
        <w:spacing w:after="160" w:line="259" w:lineRule="auto"/>
        <w:rPr>
          <w:b/>
          <w:bCs/>
          <w:color w:val="333333"/>
          <w:spacing w:val="2"/>
          <w:shd w:val="clear" w:color="auto" w:fill="FCFCFC"/>
        </w:rPr>
      </w:pPr>
      <w:r w:rsidRPr="00AC0C94">
        <w:rPr>
          <w:b/>
          <w:bCs/>
          <w:color w:val="333333"/>
          <w:spacing w:val="2"/>
          <w:shd w:val="clear" w:color="auto" w:fill="FCFCFC"/>
        </w:rPr>
        <w:lastRenderedPageBreak/>
        <w:t>II. Past, present and future trends of AST</w:t>
      </w:r>
    </w:p>
    <w:p w14:paraId="07779FCF" w14:textId="47F4B302" w:rsidR="00AC0C94" w:rsidRDefault="00AC0C94" w:rsidP="009F10A0">
      <w:pPr>
        <w:spacing w:after="160" w:line="259" w:lineRule="auto"/>
        <w:rPr>
          <w:color w:val="FF0000"/>
        </w:rPr>
      </w:pPr>
      <w:r>
        <w:rPr>
          <w:b/>
          <w:bCs/>
          <w:noProof/>
          <w:color w:val="333333"/>
          <w:spacing w:val="2"/>
          <w:lang w:val="en-US" w:eastAsia="en-US"/>
        </w:rPr>
        <mc:AlternateContent>
          <mc:Choice Requires="wpg">
            <w:drawing>
              <wp:inline distT="0" distB="0" distL="0" distR="0" wp14:anchorId="11842C4C" wp14:editId="194D2D9C">
                <wp:extent cx="5731510" cy="3884352"/>
                <wp:effectExtent l="0" t="0" r="2540" b="1905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3884352"/>
                          <a:chOff x="0" y="0"/>
                          <a:chExt cx="5935980" cy="4022925"/>
                        </a:xfrm>
                      </wpg:grpSpPr>
                      <wps:wsp>
                        <wps:cNvPr id="36" name="Text Box 36"/>
                        <wps:cNvSpPr txBox="1"/>
                        <wps:spPr>
                          <a:xfrm>
                            <a:off x="0" y="3542865"/>
                            <a:ext cx="5935980" cy="4800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33A8B0A" w14:textId="77777777" w:rsidR="00AC0C94" w:rsidRPr="00AC0C94" w:rsidRDefault="00AC0C94" w:rsidP="00AC0C94">
                              <w:r w:rsidRPr="00AC0C94">
                                <w:rPr>
                                  <w:b/>
                                  <w:bCs/>
                                  <w:color w:val="333333"/>
                                  <w:spacing w:val="2"/>
                                  <w:shd w:val="clear" w:color="auto" w:fill="FCFCFC"/>
                                </w:rPr>
                                <w:t>Figure- S9:</w:t>
                              </w:r>
                              <w:r w:rsidRPr="00AC0C94">
                                <w:rPr>
                                  <w:color w:val="333333"/>
                                  <w:spacing w:val="2"/>
                                  <w:shd w:val="clear" w:color="auto" w:fill="FCFCFC"/>
                                </w:rPr>
                                <w:t xml:space="preserve"> Past, present and future trends of different modalities for AST profiling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1440" cy="36201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1842C4C" id="Group 37" o:spid="_x0000_s1061" style="width:451.3pt;height:305.85pt;mso-position-horizontal-relative:char;mso-position-vertical-relative:line" coordsize="59359,40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" o:spid="_x0000_s1062" type="#_x0000_t202" style="position:absolute;top:35428;width:59359;height:48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MmV8UA&#10;AADbAAAADwAAAGRycy9kb3ducmV2LnhtbESPQWvCQBSE7wX/w/KEXopubKiV6CpSWi3earTF2yP7&#10;TILZtyG7TeK/dwsFj8PMfMMsVr2pREuNKy0rmIwjEMSZ1SXnCg7px2gGwnlkjZVlUnAlB6vl4GGB&#10;ibYdf1G797kIEHYJKii8rxMpXVaQQTe2NXHwzrYx6INscqkb7ALcVPI5iqbSYMlhocCa3grKLvtf&#10;o+D0lP/sXL85dvFLXL9v2/T1W6dKPQ779RyEp97fw//tT60gnsLfl/AD5P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8yZXxQAAANsAAAAPAAAAAAAAAAAAAAAAAJgCAABkcnMv&#10;ZG93bnJldi54bWxQSwUGAAAAAAQABAD1AAAAigMAAAAA&#10;" fillcolor="white [3201]" stroked="f" strokeweight=".5pt">
                  <v:textbox>
                    <w:txbxContent>
                      <w:p w14:paraId="133A8B0A" w14:textId="77777777" w:rsidR="00AC0C94" w:rsidRPr="00AC0C94" w:rsidRDefault="00AC0C94" w:rsidP="00AC0C94">
                        <w:r w:rsidRPr="00AC0C94">
                          <w:rPr>
                            <w:b/>
                            <w:bCs/>
                            <w:color w:val="333333"/>
                            <w:spacing w:val="2"/>
                            <w:shd w:val="clear" w:color="auto" w:fill="FCFCFC"/>
                          </w:rPr>
                          <w:t>Figure- S9:</w:t>
                        </w:r>
                        <w:r w:rsidRPr="00AC0C94">
                          <w:rPr>
                            <w:color w:val="333333"/>
                            <w:spacing w:val="2"/>
                            <w:shd w:val="clear" w:color="auto" w:fill="FCFCFC"/>
                          </w:rPr>
                          <w:t xml:space="preserve"> Past, present and future trends of different modalities for AST profiling.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63" type="#_x0000_t75" style="position:absolute;width:51714;height:362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atsLFAAAA2wAAAA8AAABkcnMvZG93bnJldi54bWxEj9FqwkAURN8F/2G5gm+60bZiY1ZpBbGI&#10;Qmv7ATe71yQ0ezdk15j+fVco9HGYmTNMtultLTpqfeVYwWyagCDWzlRcKPj63E2WIHxANlg7JgU/&#10;5GGzHg4yTI278Qd151CICGGfooIyhCaV0uuSLPqpa4ijd3GtxRBlW0jT4i3CbS3nSbKQFiuOCyU2&#10;tC1Jf5+vVoHePxbPh/duOT8t9Pb1eDnZPDdKjUf9ywpEoD78h//ab0bBwxPcv8QfINe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82rbCxQAAANsAAAAPAAAAAAAAAAAAAAAA&#10;AJ8CAABkcnMvZG93bnJldi54bWxQSwUGAAAAAAQABAD3AAAAkQMAAAAA&#10;">
                  <v:imagedata r:id="rId23" o:title=""/>
                  <v:path arrowok="t"/>
                </v:shape>
                <w10:anchorlock/>
              </v:group>
            </w:pict>
          </mc:Fallback>
        </mc:AlternateContent>
      </w:r>
    </w:p>
    <w:sectPr w:rsidR="00AC0C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3612A5" w14:textId="77777777" w:rsidR="00321D0B" w:rsidRDefault="00321D0B" w:rsidP="00DC4058">
      <w:r>
        <w:separator/>
      </w:r>
    </w:p>
  </w:endnote>
  <w:endnote w:type="continuationSeparator" w:id="0">
    <w:p w14:paraId="1778D4D4" w14:textId="77777777" w:rsidR="00321D0B" w:rsidRDefault="00321D0B" w:rsidP="00DC4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E69895" w14:textId="77777777" w:rsidR="00321D0B" w:rsidRDefault="00321D0B" w:rsidP="00DC4058">
      <w:r>
        <w:separator/>
      </w:r>
    </w:p>
  </w:footnote>
  <w:footnote w:type="continuationSeparator" w:id="0">
    <w:p w14:paraId="5AFA5E14" w14:textId="77777777" w:rsidR="00321D0B" w:rsidRDefault="00321D0B" w:rsidP="00DC40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7A0szSwNDAxM7ZU0lEKTi0uzszPAykwrwUAAeBJHywAAAA="/>
  </w:docVars>
  <w:rsids>
    <w:rsidRoot w:val="006B6F46"/>
    <w:rsid w:val="00055057"/>
    <w:rsid w:val="000B3604"/>
    <w:rsid w:val="000D2AF9"/>
    <w:rsid w:val="00157658"/>
    <w:rsid w:val="0016263B"/>
    <w:rsid w:val="002030BF"/>
    <w:rsid w:val="0023720A"/>
    <w:rsid w:val="00304E72"/>
    <w:rsid w:val="00321D0B"/>
    <w:rsid w:val="00326FD9"/>
    <w:rsid w:val="00492CA4"/>
    <w:rsid w:val="004A01A7"/>
    <w:rsid w:val="004D3159"/>
    <w:rsid w:val="004E37A9"/>
    <w:rsid w:val="005D0CC6"/>
    <w:rsid w:val="006125E6"/>
    <w:rsid w:val="00633D29"/>
    <w:rsid w:val="00661B02"/>
    <w:rsid w:val="006774B7"/>
    <w:rsid w:val="00683CF1"/>
    <w:rsid w:val="006B6F46"/>
    <w:rsid w:val="00806359"/>
    <w:rsid w:val="00853A4F"/>
    <w:rsid w:val="00886FD2"/>
    <w:rsid w:val="00894049"/>
    <w:rsid w:val="008B1269"/>
    <w:rsid w:val="008E3AAD"/>
    <w:rsid w:val="0090015C"/>
    <w:rsid w:val="009065FB"/>
    <w:rsid w:val="00970E81"/>
    <w:rsid w:val="009A565D"/>
    <w:rsid w:val="009E7421"/>
    <w:rsid w:val="009F10A0"/>
    <w:rsid w:val="00AC0C94"/>
    <w:rsid w:val="00B42983"/>
    <w:rsid w:val="00BA0F8C"/>
    <w:rsid w:val="00BE2E53"/>
    <w:rsid w:val="00BF6E76"/>
    <w:rsid w:val="00C8207F"/>
    <w:rsid w:val="00CE3D34"/>
    <w:rsid w:val="00D33B53"/>
    <w:rsid w:val="00DC4058"/>
    <w:rsid w:val="00E65880"/>
    <w:rsid w:val="00E67990"/>
    <w:rsid w:val="00EA25C1"/>
    <w:rsid w:val="00F227DC"/>
    <w:rsid w:val="00FE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BC8D0"/>
  <w15:chartTrackingRefBased/>
  <w15:docId w15:val="{3970E1C5-893C-4AC8-A434-588DC0F65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D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33D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33D2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DC40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4058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DC40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4058"/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DC40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405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B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B02"/>
    <w:rPr>
      <w:rFonts w:ascii="Segoe UI" w:eastAsia="Times New Roman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5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8.png"/><Relationship Id="rId18" Type="http://schemas.openxmlformats.org/officeDocument/2006/relationships/image" Target="media/image7.tmp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4.tmp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6.tmp"/><Relationship Id="rId20" Type="http://schemas.openxmlformats.org/officeDocument/2006/relationships/image" Target="media/image8.tmp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1.png"/><Relationship Id="rId10" Type="http://schemas.openxmlformats.org/officeDocument/2006/relationships/image" Target="media/image3.tmp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5.tmp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 be</dc:creator>
  <cp:keywords/>
  <dc:description/>
  <cp:lastModifiedBy>Jayapriya K.</cp:lastModifiedBy>
  <cp:revision>14</cp:revision>
  <dcterms:created xsi:type="dcterms:W3CDTF">2019-07-27T04:48:00Z</dcterms:created>
  <dcterms:modified xsi:type="dcterms:W3CDTF">2019-08-07T06:54:00Z</dcterms:modified>
</cp:coreProperties>
</file>